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62F8A" w14:textId="4A48F816" w:rsidR="00715183" w:rsidRPr="00C765AD" w:rsidRDefault="00E90C83" w:rsidP="00C765AD">
      <w:pPr>
        <w:jc w:val="center"/>
        <w:rPr>
          <w:b/>
          <w:sz w:val="28"/>
          <w:szCs w:val="28"/>
        </w:rPr>
      </w:pPr>
      <w:r w:rsidRPr="00C765AD">
        <w:rPr>
          <w:b/>
          <w:sz w:val="28"/>
          <w:szCs w:val="28"/>
        </w:rPr>
        <w:t>Team 11 Clue Game Report</w:t>
      </w:r>
    </w:p>
    <w:p w14:paraId="6DB621F7" w14:textId="5AD9C85D" w:rsidR="00257DA6" w:rsidRPr="00A8684E" w:rsidRDefault="00A8684E">
      <w:pPr>
        <w:rPr>
          <w:b/>
          <w:bCs/>
        </w:rPr>
      </w:pPr>
      <w:r w:rsidRPr="00A8684E">
        <w:rPr>
          <w:b/>
          <w:bCs/>
        </w:rPr>
        <w:t xml:space="preserve">Team </w:t>
      </w:r>
      <w:r w:rsidR="006A53E0" w:rsidRPr="00A8684E">
        <w:rPr>
          <w:b/>
          <w:bCs/>
        </w:rPr>
        <w:t xml:space="preserve">Members </w:t>
      </w:r>
    </w:p>
    <w:p w14:paraId="28B8C84D" w14:textId="7E686DC0" w:rsidR="00257DA6" w:rsidRDefault="006A53E0" w:rsidP="00257DA6">
      <w:pPr>
        <w:pStyle w:val="ListParagraph"/>
        <w:numPr>
          <w:ilvl w:val="0"/>
          <w:numId w:val="3"/>
        </w:numPr>
      </w:pPr>
      <w:r>
        <w:t xml:space="preserve">Anson Wong (215743) </w:t>
      </w:r>
    </w:p>
    <w:p w14:paraId="7AD8D332" w14:textId="07475930" w:rsidR="00257DA6" w:rsidRDefault="1A0C6D54" w:rsidP="00257DA6">
      <w:pPr>
        <w:pStyle w:val="ListParagraph"/>
        <w:numPr>
          <w:ilvl w:val="0"/>
          <w:numId w:val="3"/>
        </w:numPr>
      </w:pPr>
      <w:r>
        <w:t>Abdullah Al-Hiyarat(231043)</w:t>
      </w:r>
    </w:p>
    <w:p w14:paraId="6C624F96" w14:textId="5735326B" w:rsidR="00E90C83" w:rsidRDefault="5D6AD044" w:rsidP="00257DA6">
      <w:pPr>
        <w:pStyle w:val="ListParagraph"/>
        <w:numPr>
          <w:ilvl w:val="0"/>
          <w:numId w:val="3"/>
        </w:numPr>
      </w:pPr>
      <w:r>
        <w:t>Tomasz Czarnecki (220569</w:t>
      </w:r>
      <w:r w:rsidR="609F4822">
        <w:t>)</w:t>
      </w:r>
    </w:p>
    <w:p w14:paraId="4E756A89" w14:textId="2B1D7092" w:rsidR="00257DA6" w:rsidRDefault="00257DA6" w:rsidP="00257DA6">
      <w:pPr>
        <w:pStyle w:val="ListParagraph"/>
        <w:numPr>
          <w:ilvl w:val="0"/>
          <w:numId w:val="3"/>
        </w:numPr>
      </w:pPr>
      <w:r>
        <w:t>Daniel Newsom (215851)</w:t>
      </w:r>
    </w:p>
    <w:p w14:paraId="7705D3AC" w14:textId="0B950F77" w:rsidR="00D65C74" w:rsidRDefault="002F1361" w:rsidP="00DA79A3">
      <w:pPr>
        <w:pStyle w:val="ListParagraph"/>
        <w:numPr>
          <w:ilvl w:val="0"/>
          <w:numId w:val="3"/>
        </w:numPr>
      </w:pPr>
      <w:r w:rsidRPr="002F1361">
        <w:t>Mohammad J</w:t>
      </w:r>
      <w:r w:rsidR="00C765AD">
        <w:t>allad</w:t>
      </w:r>
      <w:r>
        <w:t xml:space="preserve"> (?)</w:t>
      </w:r>
    </w:p>
    <w:p w14:paraId="5E9DDE50" w14:textId="77777777" w:rsidR="00D65C74" w:rsidRDefault="00D65C7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7817108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A51DA9A" w14:textId="69E9D6ED" w:rsidR="00D65C74" w:rsidRDefault="00D65C74">
          <w:pPr>
            <w:pStyle w:val="TOCHeading"/>
          </w:pPr>
          <w:r>
            <w:t>Table of Contents</w:t>
          </w:r>
        </w:p>
        <w:p w14:paraId="221EA0E0" w14:textId="76C325FC" w:rsidR="00107776" w:rsidRDefault="00257D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0538874" w:history="1">
            <w:r w:rsidR="00107776" w:rsidRPr="008B0807">
              <w:rPr>
                <w:rStyle w:val="Hyperlink"/>
                <w:noProof/>
              </w:rPr>
              <w:t>Introduction</w:t>
            </w:r>
            <w:r w:rsidR="00107776">
              <w:rPr>
                <w:noProof/>
                <w:webHidden/>
              </w:rPr>
              <w:tab/>
            </w:r>
            <w:r w:rsidR="00107776">
              <w:rPr>
                <w:noProof/>
                <w:webHidden/>
              </w:rPr>
              <w:fldChar w:fldCharType="begin"/>
            </w:r>
            <w:r w:rsidR="00107776">
              <w:rPr>
                <w:noProof/>
                <w:webHidden/>
              </w:rPr>
              <w:instrText xml:space="preserve"> PAGEREF _Toc70538874 \h </w:instrText>
            </w:r>
            <w:r w:rsidR="00107776">
              <w:rPr>
                <w:noProof/>
                <w:webHidden/>
              </w:rPr>
            </w:r>
            <w:r w:rsidR="00107776">
              <w:rPr>
                <w:noProof/>
                <w:webHidden/>
              </w:rPr>
              <w:fldChar w:fldCharType="separate"/>
            </w:r>
            <w:r w:rsidR="00107776">
              <w:rPr>
                <w:noProof/>
                <w:webHidden/>
              </w:rPr>
              <w:t>2</w:t>
            </w:r>
            <w:r w:rsidR="00107776">
              <w:rPr>
                <w:noProof/>
                <w:webHidden/>
              </w:rPr>
              <w:fldChar w:fldCharType="end"/>
            </w:r>
          </w:hyperlink>
        </w:p>
        <w:p w14:paraId="0C0E6E72" w14:textId="206F5915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75" w:history="1">
            <w:r w:rsidRPr="008B0807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FC051" w14:textId="5D2DC143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76" w:history="1">
            <w:r w:rsidRPr="008B0807">
              <w:rPr>
                <w:rStyle w:val="Hyperlink"/>
                <w:noProof/>
              </w:rPr>
              <w:t>Work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1A00C" w14:textId="681F7FB2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77" w:history="1">
            <w:r w:rsidRPr="008B0807">
              <w:rPr>
                <w:rStyle w:val="Hyperlink"/>
                <w:noProof/>
              </w:rPr>
              <w:t>Dan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59DD0" w14:textId="26F2B4AE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78" w:history="1">
            <w:r w:rsidRPr="008B0807">
              <w:rPr>
                <w:rStyle w:val="Hyperlink"/>
                <w:noProof/>
              </w:rPr>
              <w:t>An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409E9" w14:textId="2AC042A8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79" w:history="1">
            <w:r w:rsidRPr="008B0807">
              <w:rPr>
                <w:rStyle w:val="Hyperlink"/>
                <w:noProof/>
              </w:rPr>
              <w:t>Tomas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CDEDA" w14:textId="4543B588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0" w:history="1">
            <w:r w:rsidRPr="008B0807">
              <w:rPr>
                <w:rStyle w:val="Hyperlink"/>
                <w:noProof/>
              </w:rPr>
              <w:t>Abdulla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E154E" w14:textId="54A331AD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1" w:history="1">
            <w:r w:rsidRPr="008B0807">
              <w:rPr>
                <w:rStyle w:val="Hyperlink"/>
                <w:noProof/>
              </w:rPr>
              <w:t>Mohamm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42F73" w14:textId="19E0E6F9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2" w:history="1">
            <w:r w:rsidRPr="008B0807">
              <w:rPr>
                <w:rStyle w:val="Hyperlink"/>
                <w:noProof/>
              </w:rPr>
              <w:t>High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D07A6" w14:textId="1698E5D9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3" w:history="1">
            <w:r w:rsidRPr="008B0807">
              <w:rPr>
                <w:rStyle w:val="Hyperlink"/>
                <w:noProof/>
              </w:rPr>
              <w:t>Low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B3FFA" w14:textId="2C96ADA4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4" w:history="1">
            <w:r w:rsidRPr="008B0807">
              <w:rPr>
                <w:rStyle w:val="Hyperlink"/>
                <w:noProof/>
              </w:rPr>
              <w:t>Self-Ref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21709" w14:textId="560802A6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5" w:history="1">
            <w:r w:rsidRPr="008B0807">
              <w:rPr>
                <w:rStyle w:val="Hyperlink"/>
                <w:noProof/>
              </w:rPr>
              <w:t>What We Lear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A9D78" w14:textId="6B957B30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6" w:history="1">
            <w:r w:rsidRPr="008B0807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7DF55" w14:textId="3767A652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7" w:history="1">
            <w:r w:rsidRPr="008B0807">
              <w:rPr>
                <w:rStyle w:val="Hyperlink"/>
                <w:noProof/>
              </w:rPr>
              <w:t>Things to be aware o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F9873" w14:textId="59A8AD45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8" w:history="1">
            <w:r w:rsidRPr="008B0807">
              <w:rPr>
                <w:rStyle w:val="Hyperlink"/>
                <w:noProof/>
              </w:rPr>
              <w:t>Bu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81BB7" w14:textId="16610FD9" w:rsidR="00107776" w:rsidRDefault="001077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89" w:history="1">
            <w:r w:rsidRPr="008B0807">
              <w:rPr>
                <w:rStyle w:val="Hyperlink"/>
                <w:noProof/>
              </w:rPr>
              <w:t>Future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C0E33" w14:textId="62AD3DC9" w:rsidR="00107776" w:rsidRDefault="00107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0538890" w:history="1">
            <w:r w:rsidRPr="008B0807">
              <w:rPr>
                <w:rStyle w:val="Hyperlink"/>
                <w:noProof/>
              </w:rPr>
              <w:t>Peer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38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C28B3" w14:textId="7A39A8BE" w:rsidR="00D65C74" w:rsidRDefault="00257DA6">
          <w:r>
            <w:fldChar w:fldCharType="end"/>
          </w:r>
        </w:p>
      </w:sdtContent>
    </w:sdt>
    <w:p w14:paraId="631548A2" w14:textId="152E201B" w:rsidR="004031A2" w:rsidRDefault="00D65C74">
      <w:r>
        <w:br w:type="page"/>
      </w:r>
    </w:p>
    <w:p w14:paraId="1394F1F4" w14:textId="7883F93F" w:rsidR="00C75007" w:rsidRDefault="00376853" w:rsidP="002B7038">
      <w:pPr>
        <w:pStyle w:val="Heading1"/>
      </w:pPr>
      <w:bookmarkStart w:id="0" w:name="_Toc70538874"/>
      <w:r>
        <w:lastRenderedPageBreak/>
        <w:t>Introduction</w:t>
      </w:r>
      <w:bookmarkEnd w:id="0"/>
    </w:p>
    <w:p w14:paraId="44C328A2" w14:textId="38407C94" w:rsidR="00A8684E" w:rsidRPr="00A8684E" w:rsidRDefault="00753692" w:rsidP="00A8684E">
      <w:r>
        <w:t xml:space="preserve">The purpose of this report is to </w:t>
      </w:r>
      <w:r w:rsidR="004355F7">
        <w:t>document</w:t>
      </w:r>
      <w:r w:rsidR="002839F0">
        <w:t xml:space="preserve"> </w:t>
      </w:r>
      <w:r w:rsidR="00E3331D">
        <w:t xml:space="preserve">our experience </w:t>
      </w:r>
      <w:r w:rsidR="004355F7">
        <w:t>of</w:t>
      </w:r>
      <w:r w:rsidR="00E3331D">
        <w:t xml:space="preserve"> </w:t>
      </w:r>
      <w:r w:rsidR="004355F7">
        <w:t>working</w:t>
      </w:r>
      <w:r w:rsidR="00E3331D">
        <w:t xml:space="preserve"> </w:t>
      </w:r>
      <w:r w:rsidR="004355F7">
        <w:t xml:space="preserve">on </w:t>
      </w:r>
      <w:r w:rsidR="00496971">
        <w:t xml:space="preserve">a </w:t>
      </w:r>
      <w:r w:rsidR="003B43F4">
        <w:t>software eng</w:t>
      </w:r>
      <w:r w:rsidR="00E655B7">
        <w:t>in</w:t>
      </w:r>
      <w:r w:rsidR="003B43F4">
        <w:t xml:space="preserve">eering </w:t>
      </w:r>
      <w:r w:rsidR="00496971">
        <w:t xml:space="preserve">group </w:t>
      </w:r>
      <w:r w:rsidR="005D2D9E">
        <w:t xml:space="preserve">project. The task set was to create a digital </w:t>
      </w:r>
      <w:r w:rsidR="004355F7">
        <w:t xml:space="preserve">version of the classic board game Clue, whilst </w:t>
      </w:r>
      <w:r w:rsidR="00890EB4">
        <w:t xml:space="preserve">following the agile method and </w:t>
      </w:r>
      <w:r w:rsidR="00843DBE">
        <w:t>working alongside our customer Mr. Raffles of Watson games.</w:t>
      </w:r>
    </w:p>
    <w:p w14:paraId="0A51C25E" w14:textId="6B7EF1A9" w:rsidR="00543C34" w:rsidRDefault="00543C34" w:rsidP="00543C34"/>
    <w:p w14:paraId="0009C062" w14:textId="112616F1" w:rsidR="00543C34" w:rsidRDefault="00543C34" w:rsidP="00543C34"/>
    <w:p w14:paraId="7D4ADCE3" w14:textId="6DA5FBCD" w:rsidR="00543C34" w:rsidRDefault="00543C34" w:rsidP="00543C34">
      <w:pPr>
        <w:pStyle w:val="Heading1"/>
      </w:pPr>
      <w:bookmarkStart w:id="1" w:name="_Toc70538875"/>
      <w:r>
        <w:t>Links</w:t>
      </w:r>
      <w:bookmarkEnd w:id="1"/>
    </w:p>
    <w:p w14:paraId="13B9C835" w14:textId="45EB5A7A" w:rsidR="00543C34" w:rsidRDefault="00F24C57" w:rsidP="00543C34">
      <w:pPr>
        <w:pStyle w:val="ListParagraph"/>
        <w:numPr>
          <w:ilvl w:val="0"/>
          <w:numId w:val="8"/>
        </w:numPr>
      </w:pPr>
      <w:r>
        <w:t>Itch.io page for all builds</w:t>
      </w:r>
      <w:r w:rsidR="00F25670">
        <w:t xml:space="preserve">: </w:t>
      </w:r>
      <w:hyperlink r:id="rId8" w:history="1">
        <w:r w:rsidR="00F25670" w:rsidRPr="00AB117E">
          <w:rPr>
            <w:rStyle w:val="Hyperlink"/>
          </w:rPr>
          <w:t>https://nudalzmith.itch.io/clue-courswork</w:t>
        </w:r>
      </w:hyperlink>
    </w:p>
    <w:p w14:paraId="19E7B8E1" w14:textId="7E5D34AA" w:rsidR="00F25670" w:rsidRDefault="00F25670" w:rsidP="00543C34">
      <w:pPr>
        <w:pStyle w:val="ListParagraph"/>
        <w:numPr>
          <w:ilvl w:val="0"/>
          <w:numId w:val="8"/>
        </w:numPr>
      </w:pPr>
      <w:proofErr w:type="spellStart"/>
      <w:r>
        <w:t>Github</w:t>
      </w:r>
      <w:proofErr w:type="spellEnd"/>
      <w:r>
        <w:t xml:space="preserve">: </w:t>
      </w:r>
      <w:hyperlink r:id="rId9" w:history="1">
        <w:r w:rsidRPr="00AB117E">
          <w:rPr>
            <w:rStyle w:val="Hyperlink"/>
          </w:rPr>
          <w:t>https://github.com/PsychoNudalz/ClueGame</w:t>
        </w:r>
      </w:hyperlink>
    </w:p>
    <w:p w14:paraId="283010CE" w14:textId="117FBFE1" w:rsidR="00F25670" w:rsidRDefault="00F25670" w:rsidP="00543C34">
      <w:pPr>
        <w:pStyle w:val="ListParagraph"/>
        <w:numPr>
          <w:ilvl w:val="0"/>
          <w:numId w:val="8"/>
        </w:numPr>
      </w:pPr>
      <w:r>
        <w:t xml:space="preserve">AI Test Lost video: </w:t>
      </w:r>
      <w:hyperlink r:id="rId10" w:history="1">
        <w:r w:rsidR="001D0180" w:rsidRPr="00AB117E">
          <w:rPr>
            <w:rStyle w:val="Hyperlink"/>
          </w:rPr>
          <w:t>https://www.youtube.com/watch?v=F9cSKJZw6G8&amp;list=PLZ49MVq3djssktaCkrDesFQvPUi0MtiDn&amp;index=2&amp;ab_channel=NudalZmith</w:t>
        </w:r>
      </w:hyperlink>
    </w:p>
    <w:p w14:paraId="083B019E" w14:textId="7983B959" w:rsidR="001D0180" w:rsidRDefault="001D0180" w:rsidP="00543C34">
      <w:pPr>
        <w:pStyle w:val="ListParagraph"/>
        <w:numPr>
          <w:ilvl w:val="0"/>
          <w:numId w:val="8"/>
        </w:numPr>
      </w:pPr>
      <w:r>
        <w:t xml:space="preserve">AI Test Win Video: </w:t>
      </w:r>
      <w:hyperlink r:id="rId11" w:history="1">
        <w:r w:rsidRPr="00AB117E">
          <w:rPr>
            <w:rStyle w:val="Hyperlink"/>
          </w:rPr>
          <w:t>https://www.youtube.com/watch?v=5xJPYbjGbas&amp;list=PLZ49MVq3djssktaCkrDesFQvPUi0MtiDn&amp;index=2&amp;ab_channel=NudalZmith</w:t>
        </w:r>
      </w:hyperlink>
    </w:p>
    <w:p w14:paraId="1501BECC" w14:textId="11657F1B" w:rsidR="001D0180" w:rsidRDefault="008C607D" w:rsidP="00543C34">
      <w:pPr>
        <w:pStyle w:val="ListParagraph"/>
        <w:numPr>
          <w:ilvl w:val="0"/>
          <w:numId w:val="8"/>
        </w:numPr>
      </w:pPr>
      <w:r>
        <w:t>Full Clue! Game demo:</w:t>
      </w:r>
      <w:r w:rsidRPr="008C607D">
        <w:t xml:space="preserve"> </w:t>
      </w:r>
      <w:hyperlink r:id="rId12" w:history="1">
        <w:r w:rsidRPr="00AB117E">
          <w:rPr>
            <w:rStyle w:val="Hyperlink"/>
          </w:rPr>
          <w:t>https://www.youtube.com/watch?v=XyDN5AmRa_8&amp;ab_channel=GroupEleven</w:t>
        </w:r>
      </w:hyperlink>
    </w:p>
    <w:p w14:paraId="6298E939" w14:textId="11382266" w:rsidR="008C607D" w:rsidRPr="00543C34" w:rsidRDefault="008C607D" w:rsidP="00543C34">
      <w:pPr>
        <w:pStyle w:val="ListParagraph"/>
        <w:numPr>
          <w:ilvl w:val="0"/>
          <w:numId w:val="8"/>
        </w:numPr>
      </w:pPr>
      <w:r>
        <w:t xml:space="preserve">Demo of </w:t>
      </w:r>
      <w:r w:rsidR="000F30FA" w:rsidRPr="000F30FA">
        <w:t>Shortcut, suggestion, double roll (missing from demo video)</w:t>
      </w:r>
      <w:r w:rsidR="000F30FA">
        <w:t xml:space="preserve">: </w:t>
      </w:r>
      <w:r w:rsidR="000F30FA" w:rsidRPr="000F30FA">
        <w:t>https://www.youtube.com/watch?v=6JYgELZwsJ0&amp;ab_channel=GroupEleven</w:t>
      </w:r>
    </w:p>
    <w:p w14:paraId="1C298260" w14:textId="336C777A" w:rsidR="00543C34" w:rsidRDefault="00543C3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CD04424" w14:textId="7588CCE6" w:rsidR="007A5E9C" w:rsidRDefault="007A5E9C" w:rsidP="007A5E9C">
      <w:pPr>
        <w:pStyle w:val="Heading1"/>
      </w:pPr>
      <w:bookmarkStart w:id="2" w:name="_Toc70538876"/>
      <w:r>
        <w:lastRenderedPageBreak/>
        <w:t>Work distribution</w:t>
      </w:r>
      <w:bookmarkEnd w:id="2"/>
    </w:p>
    <w:p w14:paraId="7EF3BA8F" w14:textId="01342681" w:rsidR="007A5E9C" w:rsidRDefault="007A5E9C" w:rsidP="007A5E9C">
      <w:pPr>
        <w:pStyle w:val="Heading2"/>
      </w:pPr>
      <w:bookmarkStart w:id="3" w:name="_Toc70538877"/>
      <w:r>
        <w:t>Danny</w:t>
      </w:r>
      <w:bookmarkEnd w:id="3"/>
    </w:p>
    <w:p w14:paraId="0B315CDE" w14:textId="264FDC6D" w:rsidR="00A13123" w:rsidRDefault="002C4B65" w:rsidP="00A13123">
      <w:pPr>
        <w:pStyle w:val="ListParagraph"/>
        <w:numPr>
          <w:ilvl w:val="0"/>
          <w:numId w:val="4"/>
        </w:numPr>
      </w:pPr>
      <w:r>
        <w:t>Dice</w:t>
      </w:r>
    </w:p>
    <w:p w14:paraId="76C61562" w14:textId="0D9ECFBC" w:rsidR="002C4B65" w:rsidRDefault="004D33BC" w:rsidP="00A13123">
      <w:pPr>
        <w:pStyle w:val="ListParagraph"/>
        <w:numPr>
          <w:ilvl w:val="0"/>
          <w:numId w:val="4"/>
        </w:numPr>
      </w:pPr>
      <w:r>
        <w:t>Board generation</w:t>
      </w:r>
      <w:r w:rsidR="008C1531">
        <w:t xml:space="preserve"> from .xl file</w:t>
      </w:r>
    </w:p>
    <w:p w14:paraId="4F05B297" w14:textId="594B10EB" w:rsidR="004D33BC" w:rsidRDefault="004D33BC" w:rsidP="00A13123">
      <w:pPr>
        <w:pStyle w:val="ListParagraph"/>
        <w:numPr>
          <w:ilvl w:val="0"/>
          <w:numId w:val="4"/>
        </w:numPr>
      </w:pPr>
      <w:r>
        <w:t>Board manager</w:t>
      </w:r>
    </w:p>
    <w:p w14:paraId="5F38CCBC" w14:textId="4980CB0D" w:rsidR="00F53B6C" w:rsidRDefault="00F53B6C" w:rsidP="00A13123">
      <w:pPr>
        <w:pStyle w:val="ListParagraph"/>
        <w:numPr>
          <w:ilvl w:val="0"/>
          <w:numId w:val="4"/>
        </w:numPr>
      </w:pPr>
      <w:r>
        <w:t xml:space="preserve">Enter </w:t>
      </w:r>
      <w:r w:rsidR="00F5618A">
        <w:t>Room movements and handling</w:t>
      </w:r>
    </w:p>
    <w:p w14:paraId="3F579540" w14:textId="00DC81EF" w:rsidR="00CC3F1E" w:rsidRDefault="00B9111B" w:rsidP="00A13123">
      <w:pPr>
        <w:pStyle w:val="ListParagraph"/>
        <w:numPr>
          <w:ilvl w:val="0"/>
          <w:numId w:val="4"/>
        </w:numPr>
      </w:pPr>
      <w:r>
        <w:t>Shortcuts movement</w:t>
      </w:r>
    </w:p>
    <w:p w14:paraId="6763B07F" w14:textId="0DEDF2CA" w:rsidR="0077310A" w:rsidRPr="0077310A" w:rsidRDefault="002C30A2" w:rsidP="0077310A">
      <w:pPr>
        <w:pStyle w:val="ListParagraph"/>
        <w:numPr>
          <w:ilvl w:val="0"/>
          <w:numId w:val="4"/>
        </w:numPr>
      </w:pPr>
      <w:r>
        <w:t>Modelling Board</w:t>
      </w:r>
      <w:r w:rsidR="00AB6043">
        <w:t xml:space="preserve"> Items (rooms, </w:t>
      </w:r>
      <w:r w:rsidR="00D617E8">
        <w:t>doors, board</w:t>
      </w:r>
      <w:r w:rsidR="00AB6043">
        <w:t xml:space="preserve"> tiles, furniture</w:t>
      </w:r>
      <w:r w:rsidR="00A8684E">
        <w:t>,</w:t>
      </w:r>
      <w:r w:rsidR="00D617E8">
        <w:t xml:space="preserve"> etc…)</w:t>
      </w:r>
    </w:p>
    <w:p w14:paraId="7A98EE72" w14:textId="19470C5F" w:rsidR="0079645B" w:rsidRPr="0079645B" w:rsidRDefault="00D617E8" w:rsidP="0079645B">
      <w:pPr>
        <w:pStyle w:val="ListParagraph"/>
        <w:numPr>
          <w:ilvl w:val="0"/>
          <w:numId w:val="4"/>
        </w:numPr>
      </w:pPr>
      <w:r>
        <w:t>Modelling</w:t>
      </w:r>
      <w:r w:rsidR="00D001A5">
        <w:t xml:space="preserve"> Player tokens and Weapon tokens.</w:t>
      </w:r>
    </w:p>
    <w:p w14:paraId="2BA0F0B9" w14:textId="33C64B9B" w:rsidR="008C1531" w:rsidRDefault="008C1531" w:rsidP="00A13123">
      <w:pPr>
        <w:pStyle w:val="ListParagraph"/>
        <w:numPr>
          <w:ilvl w:val="0"/>
          <w:numId w:val="4"/>
        </w:numPr>
      </w:pPr>
      <w:r>
        <w:t>Animate Doors on player room entry</w:t>
      </w:r>
    </w:p>
    <w:p w14:paraId="7FEABC26" w14:textId="5C06324D" w:rsidR="0047408D" w:rsidRPr="00A13123" w:rsidRDefault="00002653" w:rsidP="00A13123">
      <w:pPr>
        <w:pStyle w:val="ListParagraph"/>
        <w:numPr>
          <w:ilvl w:val="0"/>
          <w:numId w:val="4"/>
        </w:numPr>
      </w:pPr>
      <w:r>
        <w:t>Card images</w:t>
      </w:r>
      <w:r w:rsidR="00940DA1">
        <w:t>/</w:t>
      </w:r>
      <w:r w:rsidR="00D54CC5">
        <w:t>layout</w:t>
      </w:r>
      <w:r w:rsidR="00650900">
        <w:t>.</w:t>
      </w:r>
    </w:p>
    <w:p w14:paraId="2B9E0B45" w14:textId="6E4B927D" w:rsidR="004B0FD3" w:rsidRPr="00A13123" w:rsidRDefault="004B0FD3" w:rsidP="007F7C3F">
      <w:pPr>
        <w:pStyle w:val="ListParagraph"/>
        <w:numPr>
          <w:ilvl w:val="0"/>
          <w:numId w:val="4"/>
        </w:numPr>
      </w:pPr>
      <w:r>
        <w:t>Player notepad and UI</w:t>
      </w:r>
    </w:p>
    <w:p w14:paraId="2F851C93" w14:textId="5303EE76" w:rsidR="00FB2A88" w:rsidRPr="00A13123" w:rsidRDefault="00FB2A88" w:rsidP="007F7C3F">
      <w:pPr>
        <w:pStyle w:val="ListParagraph"/>
        <w:numPr>
          <w:ilvl w:val="0"/>
          <w:numId w:val="4"/>
        </w:numPr>
      </w:pPr>
      <w:r>
        <w:t>Add Bonus tile generation (late in development change)</w:t>
      </w:r>
    </w:p>
    <w:p w14:paraId="0206A3A1" w14:textId="38EB4DD9" w:rsidR="007A5E9C" w:rsidRDefault="007A5E9C" w:rsidP="00A13123">
      <w:pPr>
        <w:pStyle w:val="Heading2"/>
      </w:pPr>
      <w:bookmarkStart w:id="4" w:name="_Toc70538878"/>
      <w:r>
        <w:t>Anson</w:t>
      </w:r>
      <w:bookmarkEnd w:id="4"/>
    </w:p>
    <w:p w14:paraId="62056DC7" w14:textId="7BCAEE24" w:rsidR="00F5618A" w:rsidRDefault="00510538" w:rsidP="00F5618A">
      <w:pPr>
        <w:pStyle w:val="ListParagraph"/>
        <w:numPr>
          <w:ilvl w:val="0"/>
          <w:numId w:val="4"/>
        </w:numPr>
      </w:pPr>
      <w:r>
        <w:t>Player cursor selection</w:t>
      </w:r>
    </w:p>
    <w:p w14:paraId="42E03EB1" w14:textId="3CECE6A6" w:rsidR="00510538" w:rsidRDefault="00510538" w:rsidP="00F5618A">
      <w:pPr>
        <w:pStyle w:val="ListParagraph"/>
        <w:numPr>
          <w:ilvl w:val="0"/>
          <w:numId w:val="4"/>
        </w:numPr>
      </w:pPr>
      <w:r>
        <w:t>Player movement</w:t>
      </w:r>
    </w:p>
    <w:p w14:paraId="65CD1526" w14:textId="7D3A1AEC" w:rsidR="00510538" w:rsidRDefault="00093660" w:rsidP="00F5618A">
      <w:pPr>
        <w:pStyle w:val="ListParagraph"/>
        <w:numPr>
          <w:ilvl w:val="0"/>
          <w:numId w:val="4"/>
        </w:numPr>
      </w:pPr>
      <w:r>
        <w:t xml:space="preserve">Player </w:t>
      </w:r>
      <w:r w:rsidR="00EF680F">
        <w:t>controller</w:t>
      </w:r>
    </w:p>
    <w:p w14:paraId="46B483B2" w14:textId="01BBE18E" w:rsidR="00EF680F" w:rsidRDefault="001857B4" w:rsidP="00F5618A">
      <w:pPr>
        <w:pStyle w:val="ListParagraph"/>
        <w:numPr>
          <w:ilvl w:val="0"/>
          <w:numId w:val="4"/>
        </w:numPr>
      </w:pPr>
      <w:r>
        <w:t xml:space="preserve">Player deck </w:t>
      </w:r>
    </w:p>
    <w:p w14:paraId="768C93BE" w14:textId="56C1595D" w:rsidR="001857B4" w:rsidRDefault="001857B4" w:rsidP="001857B4">
      <w:pPr>
        <w:pStyle w:val="ListParagraph"/>
        <w:numPr>
          <w:ilvl w:val="1"/>
          <w:numId w:val="4"/>
        </w:numPr>
      </w:pPr>
      <w:r>
        <w:t>Adding non-duplicate cards</w:t>
      </w:r>
    </w:p>
    <w:p w14:paraId="7B2D10D5" w14:textId="1772F840" w:rsidR="001857B4" w:rsidRDefault="00297146" w:rsidP="001857B4">
      <w:pPr>
        <w:pStyle w:val="ListParagraph"/>
        <w:numPr>
          <w:ilvl w:val="1"/>
          <w:numId w:val="4"/>
        </w:numPr>
      </w:pPr>
      <w:r>
        <w:t>Finding selected cards from the player’s deck</w:t>
      </w:r>
    </w:p>
    <w:p w14:paraId="16ADE7CF" w14:textId="4B5A7641" w:rsidR="00297146" w:rsidRDefault="00CB097C" w:rsidP="00297146">
      <w:pPr>
        <w:pStyle w:val="ListParagraph"/>
        <w:numPr>
          <w:ilvl w:val="0"/>
          <w:numId w:val="4"/>
        </w:numPr>
      </w:pPr>
      <w:r>
        <w:t>Board til</w:t>
      </w:r>
      <w:r w:rsidR="00A9541D">
        <w:t>e effects</w:t>
      </w:r>
    </w:p>
    <w:p w14:paraId="4B4624C7" w14:textId="20531044" w:rsidR="00A9541D" w:rsidRDefault="000E6655" w:rsidP="00297146">
      <w:pPr>
        <w:pStyle w:val="ListParagraph"/>
        <w:numPr>
          <w:ilvl w:val="0"/>
          <w:numId w:val="4"/>
        </w:numPr>
      </w:pPr>
      <w:r>
        <w:t xml:space="preserve">Refactoring </w:t>
      </w:r>
      <w:r w:rsidR="00412B45">
        <w:t>User Controller</w:t>
      </w:r>
    </w:p>
    <w:p w14:paraId="7D8BCBA3" w14:textId="6A6F4D86" w:rsidR="00412B45" w:rsidRDefault="00412B45" w:rsidP="00297146">
      <w:pPr>
        <w:pStyle w:val="ListParagraph"/>
        <w:numPr>
          <w:ilvl w:val="0"/>
          <w:numId w:val="4"/>
        </w:numPr>
      </w:pPr>
      <w:r>
        <w:t>Refactoring UI Handler</w:t>
      </w:r>
    </w:p>
    <w:p w14:paraId="27627FFD" w14:textId="03CBE511" w:rsidR="00412B45" w:rsidRDefault="008708EE" w:rsidP="00297146">
      <w:pPr>
        <w:pStyle w:val="ListParagraph"/>
        <w:numPr>
          <w:ilvl w:val="0"/>
          <w:numId w:val="4"/>
        </w:numPr>
      </w:pPr>
      <w:r>
        <w:t xml:space="preserve">Designing </w:t>
      </w:r>
      <w:r w:rsidR="003315C9">
        <w:t>much of</w:t>
      </w:r>
      <w:r>
        <w:t xml:space="preserve"> the system</w:t>
      </w:r>
    </w:p>
    <w:p w14:paraId="380001FF" w14:textId="60D9A1CC" w:rsidR="008708EE" w:rsidRDefault="008708EE" w:rsidP="00297146">
      <w:pPr>
        <w:pStyle w:val="ListParagraph"/>
        <w:numPr>
          <w:ilvl w:val="0"/>
          <w:numId w:val="4"/>
        </w:numPr>
      </w:pPr>
      <w:r>
        <w:t>Designing all the UML graphs</w:t>
      </w:r>
      <w:r w:rsidR="00664D41">
        <w:t xml:space="preserve"> except for board generation</w:t>
      </w:r>
    </w:p>
    <w:p w14:paraId="446FA31A" w14:textId="6AA733F0" w:rsidR="00664D41" w:rsidRDefault="00613C85" w:rsidP="00297146">
      <w:pPr>
        <w:pStyle w:val="ListParagraph"/>
        <w:numPr>
          <w:ilvl w:val="0"/>
          <w:numId w:val="4"/>
        </w:numPr>
      </w:pPr>
      <w:r>
        <w:t>Developing the AI</w:t>
      </w:r>
    </w:p>
    <w:p w14:paraId="784778FC" w14:textId="798A6E90" w:rsidR="00613C85" w:rsidRDefault="00583771" w:rsidP="00613C85">
      <w:pPr>
        <w:pStyle w:val="ListParagraph"/>
        <w:numPr>
          <w:ilvl w:val="1"/>
          <w:numId w:val="4"/>
        </w:numPr>
      </w:pPr>
      <w:r>
        <w:t>Behaviour</w:t>
      </w:r>
      <w:r w:rsidR="00613C85">
        <w:t xml:space="preserve"> design</w:t>
      </w:r>
    </w:p>
    <w:p w14:paraId="3450C8F9" w14:textId="34392BCC" w:rsidR="00613C85" w:rsidRDefault="00613C85" w:rsidP="00613C85">
      <w:pPr>
        <w:pStyle w:val="ListParagraph"/>
        <w:numPr>
          <w:ilvl w:val="1"/>
          <w:numId w:val="4"/>
        </w:numPr>
      </w:pPr>
      <w:r>
        <w:t>Implementation</w:t>
      </w:r>
    </w:p>
    <w:p w14:paraId="2B8382DC" w14:textId="6CA9995B" w:rsidR="00E02F2C" w:rsidRDefault="00E02F2C" w:rsidP="00E02F2C">
      <w:pPr>
        <w:pStyle w:val="ListParagraph"/>
        <w:numPr>
          <w:ilvl w:val="0"/>
          <w:numId w:val="4"/>
        </w:numPr>
      </w:pPr>
      <w:r>
        <w:t>Helping others</w:t>
      </w:r>
      <w:r w:rsidR="00707D7C">
        <w:t xml:space="preserve"> in general</w:t>
      </w:r>
    </w:p>
    <w:p w14:paraId="485484E0" w14:textId="1E6DE3DD" w:rsidR="00F03DFE" w:rsidRPr="00F5618A" w:rsidRDefault="009A260A" w:rsidP="00E02F2C">
      <w:pPr>
        <w:pStyle w:val="ListParagraph"/>
        <w:numPr>
          <w:ilvl w:val="0"/>
          <w:numId w:val="4"/>
        </w:numPr>
      </w:pPr>
      <w:r>
        <w:t>Researching documentation generation (</w:t>
      </w:r>
      <w:r w:rsidR="00940DA1">
        <w:t>D</w:t>
      </w:r>
      <w:r>
        <w:t>oxygen)</w:t>
      </w:r>
    </w:p>
    <w:p w14:paraId="07C0473B" w14:textId="68A77894" w:rsidR="004B3CB6" w:rsidRPr="004B3CB6" w:rsidRDefault="007A5E9C" w:rsidP="004B3CB6">
      <w:pPr>
        <w:pStyle w:val="Heading2"/>
      </w:pPr>
      <w:bookmarkStart w:id="5" w:name="_Toc70538879"/>
      <w:r>
        <w:t>Tomasz</w:t>
      </w:r>
      <w:bookmarkEnd w:id="5"/>
    </w:p>
    <w:p w14:paraId="7282E6AC" w14:textId="23B3C9B1" w:rsidR="002E390F" w:rsidRPr="002E390F" w:rsidRDefault="2C2B75D6" w:rsidP="002E390F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02A51839">
        <w:rPr>
          <w:rFonts w:eastAsiaTheme="minorEastAsia"/>
        </w:rPr>
        <w:t>UI</w:t>
      </w:r>
    </w:p>
    <w:p w14:paraId="23EB9B69" w14:textId="432B122E" w:rsidR="005F6B20" w:rsidRDefault="2C2B75D6" w:rsidP="005F6B20">
      <w:pPr>
        <w:pStyle w:val="ListParagraph"/>
        <w:numPr>
          <w:ilvl w:val="0"/>
          <w:numId w:val="5"/>
        </w:numPr>
      </w:pPr>
      <w:r w:rsidRPr="02A51839">
        <w:rPr>
          <w:rFonts w:eastAsiaTheme="minorEastAsia"/>
        </w:rPr>
        <w:t>Cards</w:t>
      </w:r>
      <w:r w:rsidRPr="18399553">
        <w:rPr>
          <w:rFonts w:eastAsiaTheme="minorEastAsia"/>
        </w:rPr>
        <w:t xml:space="preserve"> </w:t>
      </w:r>
    </w:p>
    <w:p w14:paraId="288FB458" w14:textId="48892565" w:rsidR="76093BDF" w:rsidRDefault="2C2B75D6" w:rsidP="41B4C6FF">
      <w:pPr>
        <w:pStyle w:val="ListParagraph"/>
        <w:numPr>
          <w:ilvl w:val="0"/>
          <w:numId w:val="5"/>
        </w:numPr>
      </w:pPr>
      <w:r w:rsidRPr="18399553">
        <w:rPr>
          <w:rFonts w:eastAsiaTheme="minorEastAsia"/>
        </w:rPr>
        <w:t xml:space="preserve">Cards </w:t>
      </w:r>
      <w:r w:rsidRPr="76093BDF">
        <w:rPr>
          <w:rFonts w:eastAsiaTheme="minorEastAsia"/>
        </w:rPr>
        <w:t>Manager</w:t>
      </w:r>
    </w:p>
    <w:p w14:paraId="038951A1" w14:textId="74B87672" w:rsidR="007A5E9C" w:rsidRDefault="007A5E9C" w:rsidP="00A13123">
      <w:pPr>
        <w:pStyle w:val="Heading2"/>
      </w:pPr>
      <w:bookmarkStart w:id="6" w:name="_Toc70538880"/>
      <w:r>
        <w:t>Abdullah</w:t>
      </w:r>
      <w:bookmarkEnd w:id="6"/>
    </w:p>
    <w:p w14:paraId="5092AEED" w14:textId="20DCC0EE" w:rsidR="00043909" w:rsidRPr="00043909" w:rsidRDefault="00E368AA" w:rsidP="00043909">
      <w:pPr>
        <w:pStyle w:val="ListParagraph"/>
        <w:numPr>
          <w:ilvl w:val="0"/>
          <w:numId w:val="6"/>
        </w:numPr>
      </w:pPr>
      <w:r>
        <w:t>Suggestions</w:t>
      </w:r>
    </w:p>
    <w:p w14:paraId="18CA33C1" w14:textId="0CE45C2B" w:rsidR="7274B438" w:rsidRDefault="7274B438" w:rsidP="169CC50F">
      <w:pPr>
        <w:pStyle w:val="ListParagraph"/>
        <w:numPr>
          <w:ilvl w:val="0"/>
          <w:numId w:val="6"/>
        </w:numPr>
      </w:pPr>
      <w:r>
        <w:t>Suggestion Test scene</w:t>
      </w:r>
      <w:r w:rsidR="6CF60A08">
        <w:t xml:space="preserve"> + </w:t>
      </w:r>
      <w:r w:rsidR="3C9F989D">
        <w:t>Script</w:t>
      </w:r>
    </w:p>
    <w:p w14:paraId="32B15A32" w14:textId="775D273F" w:rsidR="00E368AA" w:rsidRDefault="00E368AA" w:rsidP="00C765AD">
      <w:pPr>
        <w:pStyle w:val="ListParagraph"/>
        <w:numPr>
          <w:ilvl w:val="0"/>
          <w:numId w:val="6"/>
        </w:numPr>
      </w:pPr>
      <w:r>
        <w:t>Accusations</w:t>
      </w:r>
    </w:p>
    <w:p w14:paraId="5E33CCCB" w14:textId="005A1A7A" w:rsidR="00E368AA" w:rsidRPr="00C765AD" w:rsidRDefault="00E368AA" w:rsidP="00C765AD">
      <w:pPr>
        <w:pStyle w:val="ListParagraph"/>
        <w:numPr>
          <w:ilvl w:val="0"/>
          <w:numId w:val="6"/>
        </w:numPr>
      </w:pPr>
      <w:r>
        <w:t xml:space="preserve">Round </w:t>
      </w:r>
      <w:r w:rsidR="2175C325">
        <w:t xml:space="preserve">&amp; </w:t>
      </w:r>
      <w:r>
        <w:t>Turn manager</w:t>
      </w:r>
    </w:p>
    <w:p w14:paraId="4B3C7979" w14:textId="47000446" w:rsidR="00163F00" w:rsidRPr="00163F00" w:rsidRDefault="00A13123" w:rsidP="00163F00">
      <w:pPr>
        <w:pStyle w:val="Heading2"/>
      </w:pPr>
      <w:bookmarkStart w:id="7" w:name="_Toc70538881"/>
      <w:r>
        <w:t>Mohamm</w:t>
      </w:r>
      <w:r w:rsidR="0057255E">
        <w:t>a</w:t>
      </w:r>
      <w:r>
        <w:t>d</w:t>
      </w:r>
      <w:bookmarkEnd w:id="7"/>
    </w:p>
    <w:p w14:paraId="3D43F039" w14:textId="75B53C52" w:rsidR="00B83AA9" w:rsidRPr="00B83AA9" w:rsidRDefault="00B83AA9" w:rsidP="00B83AA9">
      <w:pPr>
        <w:pStyle w:val="ListParagraph"/>
        <w:numPr>
          <w:ilvl w:val="0"/>
          <w:numId w:val="7"/>
        </w:numPr>
      </w:pPr>
      <w:r>
        <w:t>Followed several Unity Tutorials</w:t>
      </w:r>
    </w:p>
    <w:p w14:paraId="7A1B2360" w14:textId="77777777" w:rsidR="00E368AA" w:rsidRDefault="00E368AA" w:rsidP="00E368AA"/>
    <w:p w14:paraId="36D3C25C" w14:textId="51E076A0" w:rsidR="00011305" w:rsidRPr="00011305" w:rsidRDefault="007066D9" w:rsidP="00011305">
      <w:pPr>
        <w:pStyle w:val="Heading1"/>
      </w:pPr>
      <w:bookmarkStart w:id="8" w:name="_Toc70538882"/>
      <w:r>
        <w:t>Highlights</w:t>
      </w:r>
      <w:bookmarkEnd w:id="8"/>
    </w:p>
    <w:p w14:paraId="4D32F8CC" w14:textId="6C5E4C1F" w:rsidR="00011305" w:rsidRDefault="00056DFD" w:rsidP="00C10EC7">
      <w:r>
        <w:t>We have managed to create a prototype that in Mr</w:t>
      </w:r>
      <w:r w:rsidR="00276C90">
        <w:t>.</w:t>
      </w:r>
      <w:r>
        <w:t xml:space="preserve"> Raffles’ eyes, “captures the spirit of the original game” with </w:t>
      </w:r>
      <w:r w:rsidR="001B388C">
        <w:t xml:space="preserve">stunning 3D and 2D visual elements including the </w:t>
      </w:r>
      <w:r w:rsidR="003315C9">
        <w:t>modelled</w:t>
      </w:r>
      <w:r w:rsidR="007C4A12">
        <w:t xml:space="preserve"> </w:t>
      </w:r>
      <w:r w:rsidR="0070446A">
        <w:t xml:space="preserve">rooms </w:t>
      </w:r>
      <w:r w:rsidR="007C4A12">
        <w:t>and furniture</w:t>
      </w:r>
      <w:r w:rsidR="006D5AA4">
        <w:t xml:space="preserve">, </w:t>
      </w:r>
      <w:r w:rsidR="007623D2">
        <w:t>physics simulated dice</w:t>
      </w:r>
      <w:r w:rsidR="00EA5170">
        <w:t>,</w:t>
      </w:r>
      <w:r w:rsidR="007623D2">
        <w:t xml:space="preserve"> and </w:t>
      </w:r>
      <w:r w:rsidR="0070446A">
        <w:t>authentic</w:t>
      </w:r>
      <w:r w:rsidR="00A722AB">
        <w:t xml:space="preserve"> cards like the </w:t>
      </w:r>
      <w:r w:rsidR="006D7576">
        <w:t>original game</w:t>
      </w:r>
      <w:r w:rsidR="00B44B5F">
        <w:t>.</w:t>
      </w:r>
    </w:p>
    <w:p w14:paraId="722F6EDC" w14:textId="609D1D3A" w:rsidR="00DD78B5" w:rsidRDefault="0007660C" w:rsidP="00C10EC7">
      <w:r>
        <w:lastRenderedPageBreak/>
        <w:t xml:space="preserve">The prototype </w:t>
      </w:r>
      <w:r w:rsidR="002878A9">
        <w:t xml:space="preserve">includes </w:t>
      </w:r>
      <w:r w:rsidR="006B39A6">
        <w:t xml:space="preserve">all required functionality to be a Clue board game but digital, </w:t>
      </w:r>
      <w:r w:rsidR="00881292">
        <w:t>i</w:t>
      </w:r>
      <w:r w:rsidR="006B39A6">
        <w:t xml:space="preserve">ncluding </w:t>
      </w:r>
      <w:r w:rsidR="00FE745B">
        <w:t xml:space="preserve">player movements </w:t>
      </w:r>
      <w:r w:rsidR="00100D35">
        <w:t xml:space="preserve">for tiles, rooms, shortcuts, </w:t>
      </w:r>
      <w:r w:rsidR="00C93905">
        <w:t xml:space="preserve">the </w:t>
      </w:r>
      <w:r w:rsidR="00100D35">
        <w:t>ability to make suggestions</w:t>
      </w:r>
      <w:r w:rsidR="00207A92">
        <w:t xml:space="preserve"> and accusations</w:t>
      </w:r>
      <w:r w:rsidR="009D3EC8">
        <w:t>,</w:t>
      </w:r>
      <w:r w:rsidR="00207A92">
        <w:t xml:space="preserve"> and also a detective notebook to have players note down which cards w</w:t>
      </w:r>
      <w:r w:rsidR="0098374D">
        <w:t>ere shown or not.</w:t>
      </w:r>
    </w:p>
    <w:p w14:paraId="57EEDE8F" w14:textId="6C4B5B37" w:rsidR="0098374D" w:rsidRDefault="0098374D" w:rsidP="00C10EC7">
      <w:r>
        <w:t>The</w:t>
      </w:r>
      <w:r w:rsidR="006818CF">
        <w:t xml:space="preserve"> AI players </w:t>
      </w:r>
      <w:r w:rsidR="00547E31">
        <w:t>are also very impressive</w:t>
      </w:r>
      <w:r w:rsidR="000C06D2">
        <w:t xml:space="preserve"> and able to act like a normal player and making educated guesses </w:t>
      </w:r>
      <w:r w:rsidR="00B96F4C">
        <w:t>instead of random</w:t>
      </w:r>
      <w:r w:rsidR="001975A9">
        <w:t xml:space="preserve">ly </w:t>
      </w:r>
      <w:r w:rsidR="000E4DBB">
        <w:t>performing actions.</w:t>
      </w:r>
      <w:r w:rsidR="00456FBB">
        <w:t xml:space="preserve">  The A</w:t>
      </w:r>
      <w:r w:rsidR="009002F7">
        <w:t>I</w:t>
      </w:r>
      <w:r w:rsidR="000D36A2">
        <w:t xml:space="preserve">s can also play a game against each other </w:t>
      </w:r>
      <w:r w:rsidR="009002F7">
        <w:t xml:space="preserve">with no issues (freezing or crashing) and </w:t>
      </w:r>
      <w:r w:rsidR="001A604C">
        <w:t xml:space="preserve">can </w:t>
      </w:r>
      <w:r w:rsidR="004E1010">
        <w:t>win or lose (All the AIs made the wrong accusation) the game depending on their educated guess</w:t>
      </w:r>
      <w:r w:rsidR="00767CF3">
        <w:t>.  We show</w:t>
      </w:r>
      <w:r w:rsidR="00AF266D">
        <w:t>ed</w:t>
      </w:r>
      <w:r w:rsidR="00767CF3">
        <w:t xml:space="preserve"> this to Mr</w:t>
      </w:r>
      <w:r w:rsidR="009D3EC8">
        <w:t>.</w:t>
      </w:r>
      <w:r w:rsidR="00767CF3">
        <w:t xml:space="preserve"> </w:t>
      </w:r>
      <w:r w:rsidR="007552D4">
        <w:t>Raffles,</w:t>
      </w:r>
      <w:r w:rsidR="00767CF3">
        <w:t xml:space="preserve"> and he comments </w:t>
      </w:r>
      <w:r w:rsidR="00191846">
        <w:t xml:space="preserve">that </w:t>
      </w:r>
      <w:r w:rsidR="006F3B4C">
        <w:t>“seeing the AIs play is mesmeri</w:t>
      </w:r>
      <w:r w:rsidR="009D3EC8">
        <w:t>z</w:t>
      </w:r>
      <w:r w:rsidR="006F3B4C">
        <w:t>ing”.</w:t>
      </w:r>
    </w:p>
    <w:p w14:paraId="5FFE26A7" w14:textId="4616DEE2" w:rsidR="73391252" w:rsidRDefault="007066D9" w:rsidP="00650900">
      <w:pPr>
        <w:pStyle w:val="Heading1"/>
      </w:pPr>
      <w:bookmarkStart w:id="9" w:name="_Toc70538883"/>
      <w:r>
        <w:t>Lowlights</w:t>
      </w:r>
      <w:bookmarkEnd w:id="9"/>
    </w:p>
    <w:p w14:paraId="6B9AD425" w14:textId="571833DA" w:rsidR="00D70109" w:rsidRDefault="004A141F" w:rsidP="00B54EFF">
      <w:r>
        <w:t>Unfortunately,</w:t>
      </w:r>
      <w:r w:rsidR="00BE0789">
        <w:t xml:space="preserve"> </w:t>
      </w:r>
      <w:r w:rsidR="00FA589A">
        <w:t>we have lost contact with</w:t>
      </w:r>
      <w:r w:rsidR="007C4C60">
        <w:t xml:space="preserve"> Mohammod </w:t>
      </w:r>
      <w:r w:rsidR="00603014">
        <w:t xml:space="preserve">as he was </w:t>
      </w:r>
      <w:r w:rsidR="00FE44C4">
        <w:t>quite keen to learn Unity at the start of the project.</w:t>
      </w:r>
      <w:r w:rsidR="00FF0A08">
        <w:t xml:space="preserve">  </w:t>
      </w:r>
    </w:p>
    <w:p w14:paraId="16EF2B9A" w14:textId="7E66581B" w:rsidR="00B54EFF" w:rsidRDefault="00FF0A08" w:rsidP="00B54EFF">
      <w:r>
        <w:t>Due to our lack of planning</w:t>
      </w:r>
      <w:r w:rsidR="00764074">
        <w:t>, lack of confirmation of working components</w:t>
      </w:r>
      <w:r w:rsidR="00940DA1">
        <w:t>,</w:t>
      </w:r>
      <w:r w:rsidR="00764074">
        <w:t xml:space="preserve"> and l</w:t>
      </w:r>
      <w:r w:rsidR="00115FFA">
        <w:t>a</w:t>
      </w:r>
      <w:r w:rsidR="00764074">
        <w:t>ck of</w:t>
      </w:r>
      <w:r w:rsidR="001238CD">
        <w:t xml:space="preserve"> </w:t>
      </w:r>
      <w:r w:rsidR="00764074">
        <w:t xml:space="preserve">pressuring members to work, we have resulted </w:t>
      </w:r>
      <w:r w:rsidR="00940DA1">
        <w:t>in</w:t>
      </w:r>
      <w:r w:rsidR="00D56607">
        <w:t xml:space="preserve"> surging/ cru</w:t>
      </w:r>
      <w:r w:rsidR="006F23CC">
        <w:t>nch</w:t>
      </w:r>
      <w:r w:rsidR="00D56607">
        <w:t>ing for the last week or so</w:t>
      </w:r>
      <w:r w:rsidR="00F25CA0">
        <w:t>, which could have been easily avoided.</w:t>
      </w:r>
      <w:r w:rsidR="009A2D9F">
        <w:t xml:space="preserve">  We also have multiple situations where some components ha</w:t>
      </w:r>
      <w:r w:rsidR="2F672789">
        <w:t>d</w:t>
      </w:r>
      <w:r w:rsidR="009A2D9F">
        <w:t xml:space="preserve"> to be on hold </w:t>
      </w:r>
      <w:r w:rsidR="00AA08C8">
        <w:t>due to a critical component not being completed or malfunctioned.</w:t>
      </w:r>
      <w:r w:rsidR="00664C0C">
        <w:t xml:space="preserve">  It could have been easily avoided if </w:t>
      </w:r>
      <w:r w:rsidR="00F6043D">
        <w:t>a risk assessment</w:t>
      </w:r>
      <w:r w:rsidR="00564843">
        <w:t xml:space="preserve"> or critical path was performed </w:t>
      </w:r>
      <w:r w:rsidR="00F17F2F">
        <w:t xml:space="preserve">when the </w:t>
      </w:r>
      <w:r w:rsidR="5DD98AC9">
        <w:t>Gantt</w:t>
      </w:r>
      <w:r w:rsidR="00F17F2F">
        <w:t xml:space="preserve"> chart was </w:t>
      </w:r>
      <w:r w:rsidR="00417C32">
        <w:t>formed</w:t>
      </w:r>
      <w:r w:rsidR="00C75C33">
        <w:t>.</w:t>
      </w:r>
    </w:p>
    <w:p w14:paraId="248C11AC" w14:textId="107CAE3F" w:rsidR="00C75C33" w:rsidRDefault="00DC575D" w:rsidP="00B54EFF">
      <w:r>
        <w:t xml:space="preserve">We </w:t>
      </w:r>
      <w:r w:rsidR="3743B94A">
        <w:t>overestimated</w:t>
      </w:r>
      <w:r>
        <w:t xml:space="preserve"> the complexity for </w:t>
      </w:r>
      <w:r w:rsidR="00E531C1">
        <w:t xml:space="preserve">the UI, as we have assigned that task </w:t>
      </w:r>
      <w:r w:rsidR="009D6A43">
        <w:t>to Toma</w:t>
      </w:r>
      <w:r w:rsidR="228D3044">
        <w:t>sz</w:t>
      </w:r>
      <w:r w:rsidR="00046687">
        <w:t xml:space="preserve"> who has never used Unity or C# </w:t>
      </w:r>
      <w:r w:rsidR="007552D4">
        <w:t>before,</w:t>
      </w:r>
      <w:r w:rsidR="00046687">
        <w:t xml:space="preserve"> and we thought it would be a </w:t>
      </w:r>
      <w:r w:rsidR="007B1075">
        <w:t>relatively simple and straightforward task.</w:t>
      </w:r>
      <w:r w:rsidR="006A1E2F">
        <w:t xml:space="preserve">  But turns out it was a lot more </w:t>
      </w:r>
      <w:r w:rsidR="4133DA1E">
        <w:t>complicated</w:t>
      </w:r>
      <w:r w:rsidR="006A1E2F">
        <w:t xml:space="preserve"> tha</w:t>
      </w:r>
      <w:r w:rsidR="009451EC">
        <w:t>n</w:t>
      </w:r>
      <w:r w:rsidR="006A1E2F">
        <w:t xml:space="preserve"> we </w:t>
      </w:r>
      <w:r w:rsidR="0033753A">
        <w:t xml:space="preserve">initially </w:t>
      </w:r>
      <w:r w:rsidR="00B15AB0">
        <w:t>planned.</w:t>
      </w:r>
    </w:p>
    <w:p w14:paraId="73A08733" w14:textId="5AE0C9F4" w:rsidR="00B54EFF" w:rsidRDefault="007066D9" w:rsidP="007066D9">
      <w:pPr>
        <w:pStyle w:val="Heading1"/>
      </w:pPr>
      <w:bookmarkStart w:id="10" w:name="_Toc70538884"/>
      <w:r>
        <w:t>Self-Reflection</w:t>
      </w:r>
      <w:bookmarkEnd w:id="10"/>
    </w:p>
    <w:p w14:paraId="4D9CAEA5" w14:textId="77777777" w:rsidR="00980959" w:rsidRPr="00980959" w:rsidRDefault="003A1FA9" w:rsidP="00980959">
      <w:r>
        <w:t>As for the team, we worked well with no arguments or unpleasant conversations.  We managed to help each other especially helping members that are new to Unity.</w:t>
      </w:r>
    </w:p>
    <w:p w14:paraId="18978903" w14:textId="3E9181D3" w:rsidR="007066D9" w:rsidRDefault="001F2A19" w:rsidP="007066D9">
      <w:r>
        <w:t>Alt</w:t>
      </w:r>
      <w:r w:rsidR="0086789A">
        <w:t>hough we did</w:t>
      </w:r>
      <w:r w:rsidR="00355201">
        <w:t xml:space="preserve"> generally</w:t>
      </w:r>
      <w:r w:rsidR="0086789A">
        <w:t xml:space="preserve"> follow the agile method, we did not plan out and design each sprint enough to start with</w:t>
      </w:r>
      <w:r w:rsidR="00355201">
        <w:t xml:space="preserve"> and as such ran into several issues towards the early part of development</w:t>
      </w:r>
      <w:r w:rsidR="0086789A">
        <w:t>.</w:t>
      </w:r>
      <w:r w:rsidR="00E03236">
        <w:t xml:space="preserve"> We did however learn from th</w:t>
      </w:r>
      <w:r w:rsidR="008F0BDF">
        <w:t xml:space="preserve">ese </w:t>
      </w:r>
      <w:r w:rsidR="00643597">
        <w:t xml:space="preserve">very quickly and </w:t>
      </w:r>
      <w:r w:rsidR="00E65D1E">
        <w:t>started to plan out each sprint more tho</w:t>
      </w:r>
      <w:r w:rsidR="001A73B2">
        <w:t>roughly</w:t>
      </w:r>
      <w:r w:rsidR="00E75E96">
        <w:t>, which led to a much smoother development process in the latter stages of development.</w:t>
      </w:r>
    </w:p>
    <w:p w14:paraId="4AF750F7" w14:textId="18F2F245" w:rsidR="007066D9" w:rsidRDefault="007066D9" w:rsidP="007066D9">
      <w:pPr>
        <w:pStyle w:val="Heading1"/>
      </w:pPr>
      <w:bookmarkStart w:id="11" w:name="_Toc70538885"/>
      <w:r>
        <w:t xml:space="preserve">What </w:t>
      </w:r>
      <w:r w:rsidR="00B92AA9">
        <w:t>W</w:t>
      </w:r>
      <w:r>
        <w:t xml:space="preserve">e </w:t>
      </w:r>
      <w:r w:rsidR="00B92AA9">
        <w:t>L</w:t>
      </w:r>
      <w:r>
        <w:t>earned</w:t>
      </w:r>
      <w:bookmarkEnd w:id="11"/>
    </w:p>
    <w:p w14:paraId="6C08D674" w14:textId="1BD68347" w:rsidR="006B3823" w:rsidRDefault="00BB2C80" w:rsidP="007066D9">
      <w:r>
        <w:t>We have le</w:t>
      </w:r>
      <w:r w:rsidR="003913E5">
        <w:t xml:space="preserve">arned to </w:t>
      </w:r>
      <w:r w:rsidR="00AF2AA4">
        <w:t>de</w:t>
      </w:r>
      <w:r w:rsidR="00CF29D5">
        <w:t xml:space="preserve">velop </w:t>
      </w:r>
      <w:r w:rsidR="006A5B5D">
        <w:t>softw</w:t>
      </w:r>
      <w:r w:rsidR="005E769E">
        <w:t>are</w:t>
      </w:r>
      <w:r w:rsidR="006A0448">
        <w:t xml:space="preserve"> as a team</w:t>
      </w:r>
      <w:r w:rsidR="00AC7B63">
        <w:t xml:space="preserve"> using Git and following the </w:t>
      </w:r>
      <w:r w:rsidR="008135E0">
        <w:t>a</w:t>
      </w:r>
      <w:r w:rsidR="00AC7B63">
        <w:t xml:space="preserve">gile method.  </w:t>
      </w:r>
    </w:p>
    <w:p w14:paraId="6D4D75E6" w14:textId="0322AE0D" w:rsidR="007066D9" w:rsidRDefault="006B3823" w:rsidP="007066D9">
      <w:r>
        <w:t>All of us have deepened our understanding of C# and Unity.</w:t>
      </w:r>
    </w:p>
    <w:p w14:paraId="762E4BCD" w14:textId="26306202" w:rsidR="006B3823" w:rsidRDefault="006B3823" w:rsidP="007066D9">
      <w:r>
        <w:t xml:space="preserve">We have </w:t>
      </w:r>
      <w:r w:rsidR="47C124F8">
        <w:t>learned</w:t>
      </w:r>
      <w:r>
        <w:t xml:space="preserve"> to </w:t>
      </w:r>
      <w:r w:rsidR="00EF0AB0">
        <w:t xml:space="preserve">design </w:t>
      </w:r>
      <w:r w:rsidR="00DA1058">
        <w:t xml:space="preserve">UML </w:t>
      </w:r>
      <w:r w:rsidR="00DE7268">
        <w:t xml:space="preserve">graphs and </w:t>
      </w:r>
      <w:r w:rsidR="00504DA6">
        <w:t>implement the code based on that design.</w:t>
      </w:r>
    </w:p>
    <w:p w14:paraId="782FD68E" w14:textId="72CEC840" w:rsidR="00141031" w:rsidRDefault="00141031" w:rsidP="007066D9">
      <w:r>
        <w:t xml:space="preserve">We have </w:t>
      </w:r>
      <w:r w:rsidR="00D379B7">
        <w:t xml:space="preserve">learned </w:t>
      </w:r>
      <w:r w:rsidR="00145DB1">
        <w:t>to</w:t>
      </w:r>
      <w:r w:rsidR="00D379B7">
        <w:t xml:space="preserve"> </w:t>
      </w:r>
      <w:r w:rsidR="00F205B9">
        <w:t xml:space="preserve">write and </w:t>
      </w:r>
      <w:r w:rsidR="00C52F69">
        <w:t xml:space="preserve">generate </w:t>
      </w:r>
      <w:r w:rsidR="00F205B9">
        <w:t>documenta</w:t>
      </w:r>
      <w:r w:rsidR="00145DB1">
        <w:t>tion with the help of Doxygen and the importance of good documentation.</w:t>
      </w:r>
    </w:p>
    <w:p w14:paraId="00BD13C1" w14:textId="6718826F" w:rsidR="6210BA45" w:rsidRDefault="6210BA45" w:rsidP="559620C9">
      <w:r>
        <w:t>The benefits</w:t>
      </w:r>
      <w:r w:rsidR="70EBAC3E">
        <w:t>,</w:t>
      </w:r>
      <w:r w:rsidR="64C36B84">
        <w:t xml:space="preserve"> </w:t>
      </w:r>
      <w:r>
        <w:t>oversights</w:t>
      </w:r>
      <w:r w:rsidR="1BD9D6B6">
        <w:t>, problems</w:t>
      </w:r>
      <w:r w:rsidR="009642C0">
        <w:t>,</w:t>
      </w:r>
      <w:r w:rsidR="70EBAC3E">
        <w:t xml:space="preserve"> </w:t>
      </w:r>
      <w:r w:rsidR="1BD9D6B6">
        <w:t xml:space="preserve">and problem solving </w:t>
      </w:r>
      <w:r>
        <w:t xml:space="preserve">come from planning </w:t>
      </w:r>
      <w:r w:rsidR="70EBAC3E">
        <w:t xml:space="preserve">over-optimistically, </w:t>
      </w:r>
      <w:r w:rsidR="2FFDBC7E">
        <w:t xml:space="preserve">beforehand. </w:t>
      </w:r>
    </w:p>
    <w:p w14:paraId="54A3D9B3" w14:textId="77777777" w:rsidR="00F46301" w:rsidRDefault="00F46301" w:rsidP="559620C9"/>
    <w:p w14:paraId="6B904FD8" w14:textId="0225992C" w:rsidR="00B92AA9" w:rsidRDefault="00DC6BA5" w:rsidP="00B92AA9">
      <w:pPr>
        <w:pStyle w:val="Heading1"/>
      </w:pPr>
      <w:bookmarkStart w:id="12" w:name="_Toc70538886"/>
      <w:r>
        <w:t>Improvements</w:t>
      </w:r>
      <w:bookmarkEnd w:id="12"/>
    </w:p>
    <w:p w14:paraId="567F7DBB" w14:textId="609C3397" w:rsidR="00D24521" w:rsidRDefault="00DB5107" w:rsidP="00D24521">
      <w:r>
        <w:t>Next time</w:t>
      </w:r>
      <w:r w:rsidR="00FB3EF5">
        <w:t xml:space="preserve">, we will </w:t>
      </w:r>
      <w:r w:rsidR="00FE652E">
        <w:t xml:space="preserve">spend more time and effort in designing </w:t>
      </w:r>
      <w:r w:rsidR="00127C8A">
        <w:t xml:space="preserve">the </w:t>
      </w:r>
      <w:r w:rsidR="0067328C">
        <w:t>overall high-level systems first.</w:t>
      </w:r>
      <w:r w:rsidR="43F62328">
        <w:t xml:space="preserve"> The initial class and logic design </w:t>
      </w:r>
      <w:r w:rsidR="00CB55C1">
        <w:t>were</w:t>
      </w:r>
      <w:r w:rsidR="43F62328">
        <w:t xml:space="preserve"> made with </w:t>
      </w:r>
      <w:r w:rsidR="00F46301">
        <w:t xml:space="preserve">the </w:t>
      </w:r>
      <w:r w:rsidR="31D578FC">
        <w:t>best intentions of dividing the needed scripts, however</w:t>
      </w:r>
      <w:r w:rsidR="00F46301">
        <w:t>,</w:t>
      </w:r>
      <w:r w:rsidR="31D578FC">
        <w:t xml:space="preserve"> </w:t>
      </w:r>
      <w:r w:rsidR="636EA346">
        <w:t xml:space="preserve">in the actual implementation, </w:t>
      </w:r>
      <w:r w:rsidR="3099A76A">
        <w:t xml:space="preserve"> some</w:t>
      </w:r>
      <w:r w:rsidR="636EA346">
        <w:t xml:space="preserve"> </w:t>
      </w:r>
      <w:r w:rsidR="3099A76A">
        <w:t>workarounds needed to be made to have the scripts interact properly with one another</w:t>
      </w:r>
      <w:r w:rsidR="0F9DD748">
        <w:t xml:space="preserve">. </w:t>
      </w:r>
    </w:p>
    <w:p w14:paraId="40CE1D50" w14:textId="0FDF35F8" w:rsidR="002F2AB5" w:rsidRDefault="002F2AB5" w:rsidP="00D24521">
      <w:r>
        <w:lastRenderedPageBreak/>
        <w:t xml:space="preserve">We </w:t>
      </w:r>
      <w:r w:rsidR="00D82E0C">
        <w:t>will also have meetings more often</w:t>
      </w:r>
      <w:r w:rsidR="00B20884">
        <w:t xml:space="preserve"> </w:t>
      </w:r>
      <w:r w:rsidR="00455C97">
        <w:t xml:space="preserve">mid sprint to check on everyone’s progress </w:t>
      </w:r>
      <w:proofErr w:type="spellStart"/>
      <w:r w:rsidR="00455C97">
        <w:t>through out</w:t>
      </w:r>
      <w:proofErr w:type="spellEnd"/>
      <w:r w:rsidR="00455C97">
        <w:t xml:space="preserve"> the sprint</w:t>
      </w:r>
      <w:r w:rsidR="007C620C">
        <w:t xml:space="preserve"> and make sure everyone ca</w:t>
      </w:r>
      <w:r w:rsidR="00416282">
        <w:t>n complete their work before the sprint deadline.</w:t>
      </w:r>
    </w:p>
    <w:p w14:paraId="554EF34F" w14:textId="1F6C51CB" w:rsidR="00D24521" w:rsidRDefault="00D24521" w:rsidP="00D24521">
      <w:pPr>
        <w:pStyle w:val="Heading1"/>
      </w:pPr>
      <w:bookmarkStart w:id="13" w:name="_Toc70538887"/>
      <w:r>
        <w:t xml:space="preserve">Things </w:t>
      </w:r>
      <w:r w:rsidR="007552D4">
        <w:t>to</w:t>
      </w:r>
      <w:r>
        <w:t xml:space="preserve"> </w:t>
      </w:r>
      <w:r w:rsidR="007552D4">
        <w:t>b</w:t>
      </w:r>
      <w:r>
        <w:t xml:space="preserve">e </w:t>
      </w:r>
      <w:r w:rsidR="007552D4">
        <w:t>a</w:t>
      </w:r>
      <w:r>
        <w:t>ware</w:t>
      </w:r>
      <w:r w:rsidR="007552D4">
        <w:t xml:space="preserve"> of</w:t>
      </w:r>
      <w:bookmarkEnd w:id="13"/>
    </w:p>
    <w:p w14:paraId="6DA57107" w14:textId="5EA0B9CE" w:rsidR="00492392" w:rsidRPr="00492392" w:rsidRDefault="00492392" w:rsidP="00492392">
      <w:pPr>
        <w:pStyle w:val="Heading2"/>
      </w:pPr>
      <w:bookmarkStart w:id="14" w:name="_Toc70538888"/>
      <w:r>
        <w:t>Bugs</w:t>
      </w:r>
      <w:bookmarkEnd w:id="14"/>
    </w:p>
    <w:p w14:paraId="3D2A5A2A" w14:textId="0943B0EA" w:rsidR="007066D9" w:rsidRDefault="00F25400" w:rsidP="00F25400">
      <w:pPr>
        <w:pStyle w:val="ListParagraph"/>
        <w:numPr>
          <w:ilvl w:val="0"/>
          <w:numId w:val="2"/>
        </w:numPr>
      </w:pPr>
      <w:r>
        <w:t>Camera bug</w:t>
      </w:r>
      <w:r w:rsidR="6343EEEE">
        <w:t xml:space="preserve"> when ending a turn quickly</w:t>
      </w:r>
      <w:r w:rsidR="2A3C5C5C">
        <w:t>.</w:t>
      </w:r>
    </w:p>
    <w:p w14:paraId="4D3F75EF" w14:textId="1FF87E0D" w:rsidR="00D31EE3" w:rsidRPr="00D31EE3" w:rsidRDefault="009F2915" w:rsidP="00D31EE3">
      <w:pPr>
        <w:pStyle w:val="ListParagraph"/>
        <w:numPr>
          <w:ilvl w:val="0"/>
          <w:numId w:val="2"/>
        </w:numPr>
      </w:pPr>
      <w:r>
        <w:t>The p</w:t>
      </w:r>
      <w:r w:rsidR="00B17549">
        <w:t xml:space="preserve">layer can select to move while </w:t>
      </w:r>
      <w:r w:rsidR="00664C0C">
        <w:t>a different menu is opened (</w:t>
      </w:r>
      <w:r w:rsidR="007552D4">
        <w:t>e.g.</w:t>
      </w:r>
      <w:r w:rsidR="00664C0C">
        <w:t xml:space="preserve"> The notebook or make suggestions)</w:t>
      </w:r>
      <w:r w:rsidR="009F7113">
        <w:t>.</w:t>
      </w:r>
    </w:p>
    <w:p w14:paraId="46405014" w14:textId="6516CDB5" w:rsidR="00EF3FC8" w:rsidRDefault="00830739" w:rsidP="00F25400">
      <w:pPr>
        <w:pStyle w:val="ListParagraph"/>
        <w:numPr>
          <w:ilvl w:val="0"/>
          <w:numId w:val="2"/>
        </w:numPr>
      </w:pPr>
      <w:r>
        <w:t xml:space="preserve">The player can </w:t>
      </w:r>
      <w:r w:rsidR="00DC2B41">
        <w:t>select</w:t>
      </w:r>
      <w:r>
        <w:t xml:space="preserve"> both the suggestion and accusation</w:t>
      </w:r>
      <w:r w:rsidR="00DC2B41">
        <w:t xml:space="preserve"> and the suggestion screen will block the accusation screen.</w:t>
      </w:r>
    </w:p>
    <w:p w14:paraId="3ADF568E" w14:textId="4AE72162" w:rsidR="00DC2B41" w:rsidRDefault="00C04CC2" w:rsidP="00F25400">
      <w:pPr>
        <w:pStyle w:val="ListParagraph"/>
        <w:numPr>
          <w:ilvl w:val="0"/>
          <w:numId w:val="2"/>
        </w:numPr>
      </w:pPr>
      <w:r>
        <w:t xml:space="preserve">Ending a turn early </w:t>
      </w:r>
      <w:r w:rsidR="006F4861">
        <w:t xml:space="preserve">while the dice are still rolling, causes the dice behaviour for the next player to be </w:t>
      </w:r>
      <w:r w:rsidR="009F7113">
        <w:t>abnormal.</w:t>
      </w:r>
    </w:p>
    <w:p w14:paraId="76D36CD7" w14:textId="68E89D20" w:rsidR="00492392" w:rsidRDefault="00492392" w:rsidP="00492392">
      <w:pPr>
        <w:pStyle w:val="Heading2"/>
      </w:pPr>
      <w:bookmarkStart w:id="15" w:name="_Toc70538889"/>
      <w:r>
        <w:t>Future plans</w:t>
      </w:r>
      <w:bookmarkEnd w:id="15"/>
    </w:p>
    <w:p w14:paraId="120001C3" w14:textId="15AC027E" w:rsidR="00492392" w:rsidRDefault="00D730AF" w:rsidP="00492392">
      <w:pPr>
        <w:pStyle w:val="ListParagraph"/>
        <w:numPr>
          <w:ilvl w:val="0"/>
          <w:numId w:val="2"/>
        </w:numPr>
      </w:pPr>
      <w:r>
        <w:t>The b</w:t>
      </w:r>
      <w:r w:rsidR="00492392">
        <w:t>as</w:t>
      </w:r>
      <w:r>
        <w:t>i</w:t>
      </w:r>
      <w:r w:rsidR="00492392">
        <w:t>s of board customi</w:t>
      </w:r>
      <w:r>
        <w:t>z</w:t>
      </w:r>
      <w:r w:rsidR="00492392">
        <w:t>ation</w:t>
      </w:r>
      <w:r>
        <w:t>s</w:t>
      </w:r>
      <w:r w:rsidR="00492392">
        <w:t xml:space="preserve"> </w:t>
      </w:r>
      <w:r>
        <w:t>is</w:t>
      </w:r>
      <w:r w:rsidR="00492392">
        <w:t xml:space="preserve"> there</w:t>
      </w:r>
      <w:r>
        <w:t>, we</w:t>
      </w:r>
      <w:r w:rsidR="00650900">
        <w:t xml:space="preserve"> would just need to create</w:t>
      </w:r>
      <w:r w:rsidR="00723FBD">
        <w:t xml:space="preserve"> different room prefabs to change</w:t>
      </w:r>
      <w:r>
        <w:t xml:space="preserve"> the</w:t>
      </w:r>
      <w:r w:rsidR="00723FBD">
        <w:t xml:space="preserve"> </w:t>
      </w:r>
      <w:r w:rsidR="00AE5DC4">
        <w:t xml:space="preserve">look of the board. </w:t>
      </w:r>
      <w:r>
        <w:t>We c</w:t>
      </w:r>
      <w:r w:rsidR="00441D7D">
        <w:t xml:space="preserve">ould also change </w:t>
      </w:r>
      <w:r>
        <w:t xml:space="preserve">the </w:t>
      </w:r>
      <w:r w:rsidR="00441D7D">
        <w:t>layout if required.</w:t>
      </w:r>
    </w:p>
    <w:p w14:paraId="3EE0B85B" w14:textId="655250E9" w:rsidR="005B6A6F" w:rsidRPr="005B6A6F" w:rsidRDefault="34F64E08" w:rsidP="005B6A6F">
      <w:pPr>
        <w:pStyle w:val="ListParagraph"/>
        <w:numPr>
          <w:ilvl w:val="0"/>
          <w:numId w:val="2"/>
        </w:numPr>
      </w:pPr>
      <w:r>
        <w:t>We have plans to implement online play</w:t>
      </w:r>
      <w:r w:rsidR="267223C1">
        <w:t>,</w:t>
      </w:r>
      <w:r>
        <w:t xml:space="preserve"> but we didn’t have time</w:t>
      </w:r>
      <w:r w:rsidR="00441D7D">
        <w:t xml:space="preserve"> to </w:t>
      </w:r>
      <w:r w:rsidR="00563D15">
        <w:t>implement it</w:t>
      </w:r>
      <w:r w:rsidR="00441D7D">
        <w:t>.</w:t>
      </w:r>
    </w:p>
    <w:p w14:paraId="472A0AF1" w14:textId="54836EAC" w:rsidR="00804503" w:rsidRPr="00804503" w:rsidRDefault="00E60C6E" w:rsidP="00804503">
      <w:pPr>
        <w:pStyle w:val="ListParagraph"/>
        <w:numPr>
          <w:ilvl w:val="0"/>
          <w:numId w:val="2"/>
        </w:numPr>
      </w:pPr>
      <w:r>
        <w:t xml:space="preserve">We will get a </w:t>
      </w:r>
      <w:r w:rsidR="006415BF">
        <w:t xml:space="preserve">functional </w:t>
      </w:r>
      <w:r>
        <w:t xml:space="preserve">local build </w:t>
      </w:r>
      <w:r w:rsidR="000F723C">
        <w:t>on to Mac</w:t>
      </w:r>
      <w:r w:rsidR="006415BF">
        <w:t xml:space="preserve"> </w:t>
      </w:r>
      <w:r w:rsidR="00B01EAC">
        <w:t xml:space="preserve">after getting approval from Apple, as the current Mac version will not open on </w:t>
      </w:r>
      <w:r w:rsidR="008634A4">
        <w:t xml:space="preserve">the </w:t>
      </w:r>
      <w:r w:rsidR="00B01EAC">
        <w:t xml:space="preserve">new </w:t>
      </w:r>
      <w:r w:rsidR="00364579">
        <w:t xml:space="preserve">Mac </w:t>
      </w:r>
      <w:r w:rsidR="008B200B">
        <w:t xml:space="preserve">OS, as </w:t>
      </w:r>
      <w:r w:rsidR="006C3557">
        <w:t xml:space="preserve">Apple has become more restrictive to what apps can </w:t>
      </w:r>
      <w:r w:rsidR="0074051E">
        <w:t>run on the machine.  Currently</w:t>
      </w:r>
      <w:r w:rsidR="00F85703">
        <w:t>,</w:t>
      </w:r>
      <w:r w:rsidR="0074051E">
        <w:t xml:space="preserve"> Mac users will have to play the Web version of the game on itch.io</w:t>
      </w:r>
    </w:p>
    <w:p w14:paraId="21939812" w14:textId="0FB45855" w:rsidR="00125DB2" w:rsidRPr="00125DB2" w:rsidRDefault="00A56AC5" w:rsidP="00125DB2">
      <w:pPr>
        <w:pStyle w:val="ListParagraph"/>
        <w:numPr>
          <w:ilvl w:val="0"/>
          <w:numId w:val="2"/>
        </w:numPr>
      </w:pPr>
      <w:r>
        <w:t xml:space="preserve">We can </w:t>
      </w:r>
      <w:r w:rsidR="00433246">
        <w:t>also build the game for Linux if required as it is a buil</w:t>
      </w:r>
      <w:r w:rsidR="00F85703">
        <w:t>t-</w:t>
      </w:r>
      <w:r w:rsidR="00433246">
        <w:t>in feature for Unity</w:t>
      </w:r>
    </w:p>
    <w:p w14:paraId="60ECA587" w14:textId="71D78873" w:rsidR="00433246" w:rsidRPr="00492392" w:rsidRDefault="00433246" w:rsidP="00492392">
      <w:pPr>
        <w:pStyle w:val="ListParagraph"/>
        <w:numPr>
          <w:ilvl w:val="0"/>
          <w:numId w:val="2"/>
        </w:numPr>
      </w:pPr>
      <w:r>
        <w:t xml:space="preserve">We can port the game to mobile as well since it is a </w:t>
      </w:r>
      <w:r w:rsidR="00FB7F27">
        <w:t>UI</w:t>
      </w:r>
      <w:r w:rsidR="00DA79A3">
        <w:t>-</w:t>
      </w:r>
      <w:r w:rsidR="00FB7F27">
        <w:t>heavy game</w:t>
      </w:r>
      <w:r w:rsidR="00EF3FC8">
        <w:t>, so controls will be somewhat straightforward</w:t>
      </w:r>
      <w:r w:rsidR="00FB7F27">
        <w:t>.</w:t>
      </w:r>
    </w:p>
    <w:p w14:paraId="750131CB" w14:textId="50C5B0A4" w:rsidR="00A8684E" w:rsidRDefault="00F25400" w:rsidP="001E35A8">
      <w:pPr>
        <w:pStyle w:val="Heading1"/>
      </w:pPr>
      <w:bookmarkStart w:id="16" w:name="_Toc70538890"/>
      <w:r>
        <w:t>Peer Review</w:t>
      </w:r>
      <w:bookmarkEnd w:id="16"/>
    </w:p>
    <w:p w14:paraId="356673E5" w14:textId="77777777" w:rsidR="001E35A8" w:rsidRPr="001E35A8" w:rsidRDefault="001E35A8" w:rsidP="001E35A8"/>
    <w:tbl>
      <w:tblPr>
        <w:tblW w:w="9880" w:type="dxa"/>
        <w:jc w:val="center"/>
        <w:tblLook w:val="04A0" w:firstRow="1" w:lastRow="0" w:firstColumn="1" w:lastColumn="0" w:noHBand="0" w:noVBand="1"/>
      </w:tblPr>
      <w:tblGrid>
        <w:gridCol w:w="1500"/>
        <w:gridCol w:w="1480"/>
        <w:gridCol w:w="1480"/>
        <w:gridCol w:w="1480"/>
        <w:gridCol w:w="1480"/>
        <w:gridCol w:w="1550"/>
        <w:gridCol w:w="980"/>
      </w:tblGrid>
      <w:tr w:rsidR="00EC4A6A" w:rsidRPr="00EC4A6A" w14:paraId="1D8886C6" w14:textId="77777777" w:rsidTr="00A8684E">
        <w:trPr>
          <w:trHeight w:val="585"/>
          <w:jc w:val="center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4C654" w14:textId="77777777" w:rsidR="00EC4A6A" w:rsidRPr="00EC4A6A" w:rsidRDefault="00EC4A6A" w:rsidP="00EC4A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7400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AE97609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Team 1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1F1DD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EC4A6A" w:rsidRPr="00EC4A6A" w14:paraId="702B5FF0" w14:textId="77777777" w:rsidTr="00A8684E">
        <w:trPr>
          <w:trHeight w:val="690"/>
          <w:jc w:val="center"/>
        </w:trPr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72B74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7400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D3ACC9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  <w:t>Peer Review (Averages from google form)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7B9B0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GB"/>
              </w:rPr>
            </w:pPr>
          </w:p>
        </w:tc>
      </w:tr>
      <w:tr w:rsidR="00EC4A6A" w:rsidRPr="00EC4A6A" w14:paraId="632B7B7A" w14:textId="77777777" w:rsidTr="00A8684E">
        <w:trPr>
          <w:trHeight w:val="672"/>
          <w:jc w:val="center"/>
        </w:trPr>
        <w:tc>
          <w:tcPr>
            <w:tcW w:w="15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0C739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core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7BA8BC5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Daniel Newsom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A90D55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Anson Wong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1553D19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Tom Czarnecki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E15E7C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Abdullah Al-Hiyarat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968EB1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Mohammad JALLAD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0FEE0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Total</w:t>
            </w:r>
          </w:p>
        </w:tc>
      </w:tr>
      <w:tr w:rsidR="00EC4A6A" w:rsidRPr="00EC4A6A" w14:paraId="5CED1428" w14:textId="77777777" w:rsidTr="00A8684E">
        <w:trPr>
          <w:trHeight w:val="324"/>
          <w:jc w:val="center"/>
        </w:trPr>
        <w:tc>
          <w:tcPr>
            <w:tcW w:w="1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CD79B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Averag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5158187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3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3BAE9DAA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34E34AD7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0EBAE9E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33AC2DEB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A528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0</w:t>
            </w:r>
          </w:p>
        </w:tc>
      </w:tr>
      <w:tr w:rsidR="00EC4A6A" w:rsidRPr="00EC4A6A" w14:paraId="55C534BC" w14:textId="77777777" w:rsidTr="00A8684E">
        <w:trPr>
          <w:trHeight w:val="324"/>
          <w:jc w:val="center"/>
        </w:trPr>
        <w:tc>
          <w:tcPr>
            <w:tcW w:w="1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2B19FA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903E53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B3B9F7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1FAF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5C573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49FF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8F895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0</w:t>
            </w:r>
          </w:p>
        </w:tc>
      </w:tr>
      <w:tr w:rsidR="00EC4A6A" w:rsidRPr="00EC4A6A" w14:paraId="4D32E018" w14:textId="77777777" w:rsidTr="00A8684E">
        <w:trPr>
          <w:trHeight w:val="324"/>
          <w:jc w:val="center"/>
        </w:trPr>
        <w:tc>
          <w:tcPr>
            <w:tcW w:w="1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84EA84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2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2571BD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894ACE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7B74D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FBF3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699CF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E78053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0</w:t>
            </w:r>
          </w:p>
        </w:tc>
      </w:tr>
      <w:tr w:rsidR="00EC4A6A" w:rsidRPr="00EC4A6A" w14:paraId="79E4455E" w14:textId="77777777" w:rsidTr="00A8684E">
        <w:trPr>
          <w:trHeight w:val="324"/>
          <w:jc w:val="center"/>
        </w:trPr>
        <w:tc>
          <w:tcPr>
            <w:tcW w:w="1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CBE0F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8170CB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D0DD29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C13753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74454A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93156E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9E5DD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0</w:t>
            </w:r>
          </w:p>
        </w:tc>
      </w:tr>
      <w:tr w:rsidR="00EC4A6A" w:rsidRPr="00EC4A6A" w14:paraId="2141AB5C" w14:textId="77777777" w:rsidTr="00A8684E">
        <w:trPr>
          <w:trHeight w:val="324"/>
          <w:jc w:val="center"/>
        </w:trPr>
        <w:tc>
          <w:tcPr>
            <w:tcW w:w="1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6318A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767DB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4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88058A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4955D3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6E5F8F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4DDF9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D45806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00</w:t>
            </w:r>
          </w:p>
        </w:tc>
      </w:tr>
      <w:tr w:rsidR="00EC4A6A" w:rsidRPr="00EC4A6A" w14:paraId="4B0D03BC" w14:textId="77777777" w:rsidTr="00A8684E">
        <w:trPr>
          <w:trHeight w:val="324"/>
          <w:jc w:val="center"/>
        </w:trPr>
        <w:tc>
          <w:tcPr>
            <w:tcW w:w="1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79F57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5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88D248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7C96F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7606B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AD271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A836A2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C4A6A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44A8D0" w14:textId="77777777" w:rsidR="00EC4A6A" w:rsidRPr="00EC4A6A" w:rsidRDefault="00EC4A6A" w:rsidP="00EC4A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C4A6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0</w:t>
            </w:r>
          </w:p>
        </w:tc>
      </w:tr>
    </w:tbl>
    <w:p w14:paraId="309A0299" w14:textId="77777777" w:rsidR="00011305" w:rsidRDefault="00011305" w:rsidP="00C10EC7"/>
    <w:p w14:paraId="20F7BED0" w14:textId="77777777" w:rsidR="00853690" w:rsidRDefault="00853690"/>
    <w:sectPr w:rsidR="00853690" w:rsidSect="007C1961">
      <w:headerReference w:type="default" r:id="rId13"/>
      <w:footerReference w:type="default" r:id="rId14"/>
      <w:pgSz w:w="11906" w:h="16838"/>
      <w:pgMar w:top="567" w:right="1440" w:bottom="567" w:left="1440" w:header="708" w:footer="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E8483" w14:textId="77777777" w:rsidR="002D204E" w:rsidRDefault="002D204E" w:rsidP="006F23CC">
      <w:pPr>
        <w:spacing w:after="0" w:line="240" w:lineRule="auto"/>
      </w:pPr>
      <w:r>
        <w:separator/>
      </w:r>
    </w:p>
  </w:endnote>
  <w:endnote w:type="continuationSeparator" w:id="0">
    <w:p w14:paraId="5A7BB765" w14:textId="77777777" w:rsidR="002D204E" w:rsidRDefault="002D204E" w:rsidP="006F23CC">
      <w:pPr>
        <w:spacing w:after="0" w:line="240" w:lineRule="auto"/>
      </w:pPr>
      <w:r>
        <w:continuationSeparator/>
      </w:r>
    </w:p>
  </w:endnote>
  <w:endnote w:type="continuationNotice" w:id="1">
    <w:p w14:paraId="05563511" w14:textId="77777777" w:rsidR="002D204E" w:rsidRDefault="002D20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177D9" w14:textId="77777777" w:rsidR="007C1961" w:rsidRDefault="007C1961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C4F9E19" w14:textId="77777777" w:rsidR="006F23CC" w:rsidRDefault="006F2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7949E" w14:textId="77777777" w:rsidR="002D204E" w:rsidRDefault="002D204E" w:rsidP="006F23CC">
      <w:pPr>
        <w:spacing w:after="0" w:line="240" w:lineRule="auto"/>
      </w:pPr>
      <w:r>
        <w:separator/>
      </w:r>
    </w:p>
  </w:footnote>
  <w:footnote w:type="continuationSeparator" w:id="0">
    <w:p w14:paraId="562C1E47" w14:textId="77777777" w:rsidR="002D204E" w:rsidRDefault="002D204E" w:rsidP="006F23CC">
      <w:pPr>
        <w:spacing w:after="0" w:line="240" w:lineRule="auto"/>
      </w:pPr>
      <w:r>
        <w:continuationSeparator/>
      </w:r>
    </w:p>
  </w:footnote>
  <w:footnote w:type="continuationNotice" w:id="1">
    <w:p w14:paraId="0B83B559" w14:textId="77777777" w:rsidR="002D204E" w:rsidRDefault="002D20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4601AB1" w14:paraId="78CB04F7" w14:textId="77777777" w:rsidTr="24601AB1">
      <w:tc>
        <w:tcPr>
          <w:tcW w:w="3005" w:type="dxa"/>
        </w:tcPr>
        <w:p w14:paraId="3E58C456" w14:textId="25C59D67" w:rsidR="24601AB1" w:rsidRDefault="24601AB1" w:rsidP="24601AB1">
          <w:pPr>
            <w:pStyle w:val="Header"/>
            <w:ind w:left="-115"/>
          </w:pPr>
        </w:p>
      </w:tc>
      <w:tc>
        <w:tcPr>
          <w:tcW w:w="3005" w:type="dxa"/>
        </w:tcPr>
        <w:p w14:paraId="65BB8A37" w14:textId="59BAEFCF" w:rsidR="24601AB1" w:rsidRDefault="24601AB1" w:rsidP="24601AB1">
          <w:pPr>
            <w:pStyle w:val="Header"/>
            <w:jc w:val="center"/>
          </w:pPr>
        </w:p>
      </w:tc>
      <w:tc>
        <w:tcPr>
          <w:tcW w:w="3005" w:type="dxa"/>
        </w:tcPr>
        <w:p w14:paraId="3FB1B9B1" w14:textId="38829773" w:rsidR="24601AB1" w:rsidRDefault="24601AB1" w:rsidP="24601AB1">
          <w:pPr>
            <w:pStyle w:val="Header"/>
            <w:ind w:right="-115"/>
            <w:jc w:val="right"/>
          </w:pPr>
        </w:p>
      </w:tc>
    </w:tr>
  </w:tbl>
  <w:p w14:paraId="1ECAC831" w14:textId="76B142AD" w:rsidR="00CC071A" w:rsidRDefault="00CC07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80EF3"/>
    <w:multiLevelType w:val="hybridMultilevel"/>
    <w:tmpl w:val="FFFFFFFF"/>
    <w:lvl w:ilvl="0" w:tplc="41B29C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41C75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850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CE0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A5B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427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AC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2449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2829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B4A0A"/>
    <w:multiLevelType w:val="hybridMultilevel"/>
    <w:tmpl w:val="F042AE14"/>
    <w:lvl w:ilvl="0" w:tplc="047660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C2B34"/>
    <w:multiLevelType w:val="multilevel"/>
    <w:tmpl w:val="6A468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941D5E"/>
    <w:multiLevelType w:val="hybridMultilevel"/>
    <w:tmpl w:val="4544BF5A"/>
    <w:lvl w:ilvl="0" w:tplc="F30CC9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4141E"/>
    <w:multiLevelType w:val="hybridMultilevel"/>
    <w:tmpl w:val="84D2E6F6"/>
    <w:lvl w:ilvl="0" w:tplc="0E2891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424869"/>
    <w:multiLevelType w:val="hybridMultilevel"/>
    <w:tmpl w:val="4A9A80AA"/>
    <w:lvl w:ilvl="0" w:tplc="0E2891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1C2950"/>
    <w:multiLevelType w:val="hybridMultilevel"/>
    <w:tmpl w:val="1344557E"/>
    <w:lvl w:ilvl="0" w:tplc="0E2891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401EC0"/>
    <w:multiLevelType w:val="hybridMultilevel"/>
    <w:tmpl w:val="CA1AB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4"/>
  </w:num>
  <w:num w:numId="5">
    <w:abstractNumId w:val="0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sDA1Mjc2MjQyNjBQ0lEKTi0uzszPAymwqAUA9uB/wCwAAAA="/>
  </w:docVars>
  <w:rsids>
    <w:rsidRoot w:val="007A3EA3"/>
    <w:rsid w:val="00002653"/>
    <w:rsid w:val="00011305"/>
    <w:rsid w:val="00013F7C"/>
    <w:rsid w:val="00015497"/>
    <w:rsid w:val="00030D7C"/>
    <w:rsid w:val="00032A79"/>
    <w:rsid w:val="00033DA1"/>
    <w:rsid w:val="0004192F"/>
    <w:rsid w:val="00042092"/>
    <w:rsid w:val="00043304"/>
    <w:rsid w:val="00043909"/>
    <w:rsid w:val="00044F25"/>
    <w:rsid w:val="00046687"/>
    <w:rsid w:val="0005206F"/>
    <w:rsid w:val="00056DFD"/>
    <w:rsid w:val="00075FD6"/>
    <w:rsid w:val="0007660C"/>
    <w:rsid w:val="00083069"/>
    <w:rsid w:val="00085106"/>
    <w:rsid w:val="00093660"/>
    <w:rsid w:val="0009539A"/>
    <w:rsid w:val="000A1BE1"/>
    <w:rsid w:val="000B4852"/>
    <w:rsid w:val="000B5A31"/>
    <w:rsid w:val="000C06D2"/>
    <w:rsid w:val="000D36A2"/>
    <w:rsid w:val="000D4098"/>
    <w:rsid w:val="000D5066"/>
    <w:rsid w:val="000D68E0"/>
    <w:rsid w:val="000D6AB7"/>
    <w:rsid w:val="000D6DEC"/>
    <w:rsid w:val="000E391F"/>
    <w:rsid w:val="000E4DBB"/>
    <w:rsid w:val="000E6655"/>
    <w:rsid w:val="000F2298"/>
    <w:rsid w:val="000F30FA"/>
    <w:rsid w:val="000F51DB"/>
    <w:rsid w:val="000F723C"/>
    <w:rsid w:val="001001DD"/>
    <w:rsid w:val="0010070F"/>
    <w:rsid w:val="00100D35"/>
    <w:rsid w:val="00103014"/>
    <w:rsid w:val="00107776"/>
    <w:rsid w:val="001107E0"/>
    <w:rsid w:val="00113C5B"/>
    <w:rsid w:val="00114A0E"/>
    <w:rsid w:val="00115FFA"/>
    <w:rsid w:val="001215BE"/>
    <w:rsid w:val="001238CD"/>
    <w:rsid w:val="00125DB2"/>
    <w:rsid w:val="00127C8A"/>
    <w:rsid w:val="00130CE9"/>
    <w:rsid w:val="00141031"/>
    <w:rsid w:val="00141545"/>
    <w:rsid w:val="001451FF"/>
    <w:rsid w:val="00145DB1"/>
    <w:rsid w:val="001567EE"/>
    <w:rsid w:val="00162276"/>
    <w:rsid w:val="00163F00"/>
    <w:rsid w:val="00170DCF"/>
    <w:rsid w:val="001857B4"/>
    <w:rsid w:val="001879AB"/>
    <w:rsid w:val="00190F6B"/>
    <w:rsid w:val="00191846"/>
    <w:rsid w:val="001975A9"/>
    <w:rsid w:val="001A3CC8"/>
    <w:rsid w:val="001A604C"/>
    <w:rsid w:val="001A73B2"/>
    <w:rsid w:val="001B0744"/>
    <w:rsid w:val="001B1136"/>
    <w:rsid w:val="001B388C"/>
    <w:rsid w:val="001B4BD7"/>
    <w:rsid w:val="001C0193"/>
    <w:rsid w:val="001C51A1"/>
    <w:rsid w:val="001D0180"/>
    <w:rsid w:val="001E281D"/>
    <w:rsid w:val="001E35A8"/>
    <w:rsid w:val="001E5DBE"/>
    <w:rsid w:val="001F000F"/>
    <w:rsid w:val="001F0DF9"/>
    <w:rsid w:val="001F10FA"/>
    <w:rsid w:val="001F2A19"/>
    <w:rsid w:val="00204CB2"/>
    <w:rsid w:val="00204F31"/>
    <w:rsid w:val="00207A92"/>
    <w:rsid w:val="002133DD"/>
    <w:rsid w:val="002205D2"/>
    <w:rsid w:val="00220E7B"/>
    <w:rsid w:val="00221809"/>
    <w:rsid w:val="00234C5C"/>
    <w:rsid w:val="00236751"/>
    <w:rsid w:val="0024690F"/>
    <w:rsid w:val="00250B54"/>
    <w:rsid w:val="00254E65"/>
    <w:rsid w:val="00257DA6"/>
    <w:rsid w:val="00260CEC"/>
    <w:rsid w:val="002617E1"/>
    <w:rsid w:val="002719C8"/>
    <w:rsid w:val="002739E5"/>
    <w:rsid w:val="0027560E"/>
    <w:rsid w:val="00276C90"/>
    <w:rsid w:val="00277E3C"/>
    <w:rsid w:val="002832F2"/>
    <w:rsid w:val="002839F0"/>
    <w:rsid w:val="00285BD6"/>
    <w:rsid w:val="00286430"/>
    <w:rsid w:val="00286B19"/>
    <w:rsid w:val="002878A9"/>
    <w:rsid w:val="0029136E"/>
    <w:rsid w:val="00291C8A"/>
    <w:rsid w:val="002941BC"/>
    <w:rsid w:val="00297146"/>
    <w:rsid w:val="002A606B"/>
    <w:rsid w:val="002B1B75"/>
    <w:rsid w:val="002B28CA"/>
    <w:rsid w:val="002B7038"/>
    <w:rsid w:val="002B780C"/>
    <w:rsid w:val="002B7AEB"/>
    <w:rsid w:val="002B8821"/>
    <w:rsid w:val="002C30A2"/>
    <w:rsid w:val="002C4B65"/>
    <w:rsid w:val="002D06BD"/>
    <w:rsid w:val="002D204E"/>
    <w:rsid w:val="002E067D"/>
    <w:rsid w:val="002E089A"/>
    <w:rsid w:val="002E1FA7"/>
    <w:rsid w:val="002E390F"/>
    <w:rsid w:val="002E68A5"/>
    <w:rsid w:val="002F1361"/>
    <w:rsid w:val="002F2502"/>
    <w:rsid w:val="002F2AB5"/>
    <w:rsid w:val="002F2BA7"/>
    <w:rsid w:val="002F2C34"/>
    <w:rsid w:val="002F481B"/>
    <w:rsid w:val="0030690A"/>
    <w:rsid w:val="00313945"/>
    <w:rsid w:val="00321AD6"/>
    <w:rsid w:val="003315C9"/>
    <w:rsid w:val="0033753A"/>
    <w:rsid w:val="00351F45"/>
    <w:rsid w:val="00352CE6"/>
    <w:rsid w:val="00355201"/>
    <w:rsid w:val="00364579"/>
    <w:rsid w:val="00374AA2"/>
    <w:rsid w:val="00376853"/>
    <w:rsid w:val="00385057"/>
    <w:rsid w:val="003913E5"/>
    <w:rsid w:val="0039435D"/>
    <w:rsid w:val="003A1FA9"/>
    <w:rsid w:val="003B161B"/>
    <w:rsid w:val="003B3211"/>
    <w:rsid w:val="003B43F4"/>
    <w:rsid w:val="003B4470"/>
    <w:rsid w:val="003C116C"/>
    <w:rsid w:val="003C1C06"/>
    <w:rsid w:val="003C3680"/>
    <w:rsid w:val="003C5A6F"/>
    <w:rsid w:val="003D0B83"/>
    <w:rsid w:val="003D5000"/>
    <w:rsid w:val="003D6E95"/>
    <w:rsid w:val="003D7BAB"/>
    <w:rsid w:val="003D7E05"/>
    <w:rsid w:val="003E2EE0"/>
    <w:rsid w:val="003E3303"/>
    <w:rsid w:val="003E557B"/>
    <w:rsid w:val="003E66C8"/>
    <w:rsid w:val="003F5068"/>
    <w:rsid w:val="003F522C"/>
    <w:rsid w:val="004002D9"/>
    <w:rsid w:val="004031A2"/>
    <w:rsid w:val="004051CB"/>
    <w:rsid w:val="00405882"/>
    <w:rsid w:val="00410060"/>
    <w:rsid w:val="00410FA3"/>
    <w:rsid w:val="0041164C"/>
    <w:rsid w:val="004117FA"/>
    <w:rsid w:val="00412B45"/>
    <w:rsid w:val="00416282"/>
    <w:rsid w:val="00416A3D"/>
    <w:rsid w:val="00417C32"/>
    <w:rsid w:val="00420AC2"/>
    <w:rsid w:val="00422C9D"/>
    <w:rsid w:val="0042533F"/>
    <w:rsid w:val="004274FB"/>
    <w:rsid w:val="00433246"/>
    <w:rsid w:val="00433A18"/>
    <w:rsid w:val="0043461E"/>
    <w:rsid w:val="00434857"/>
    <w:rsid w:val="004355F7"/>
    <w:rsid w:val="00437098"/>
    <w:rsid w:val="00441D7D"/>
    <w:rsid w:val="00446DD0"/>
    <w:rsid w:val="004478F9"/>
    <w:rsid w:val="00455C97"/>
    <w:rsid w:val="0045667C"/>
    <w:rsid w:val="00456FBB"/>
    <w:rsid w:val="004736AF"/>
    <w:rsid w:val="0047408D"/>
    <w:rsid w:val="00474A92"/>
    <w:rsid w:val="00475A02"/>
    <w:rsid w:val="004812C9"/>
    <w:rsid w:val="0049200B"/>
    <w:rsid w:val="00492392"/>
    <w:rsid w:val="00492FDC"/>
    <w:rsid w:val="00496971"/>
    <w:rsid w:val="00497A23"/>
    <w:rsid w:val="004A141F"/>
    <w:rsid w:val="004B0FD3"/>
    <w:rsid w:val="004B2A1A"/>
    <w:rsid w:val="004B3358"/>
    <w:rsid w:val="004B3CB6"/>
    <w:rsid w:val="004B5518"/>
    <w:rsid w:val="004C4337"/>
    <w:rsid w:val="004D1266"/>
    <w:rsid w:val="004D33BC"/>
    <w:rsid w:val="004D4A46"/>
    <w:rsid w:val="004D7563"/>
    <w:rsid w:val="004E0975"/>
    <w:rsid w:val="004E0B9C"/>
    <w:rsid w:val="004E1010"/>
    <w:rsid w:val="004E1557"/>
    <w:rsid w:val="004E2C80"/>
    <w:rsid w:val="004E3C84"/>
    <w:rsid w:val="004E566E"/>
    <w:rsid w:val="004E75B6"/>
    <w:rsid w:val="004F5154"/>
    <w:rsid w:val="004F599B"/>
    <w:rsid w:val="00504DA6"/>
    <w:rsid w:val="00506C0B"/>
    <w:rsid w:val="00510538"/>
    <w:rsid w:val="0051394E"/>
    <w:rsid w:val="00523318"/>
    <w:rsid w:val="00525AFE"/>
    <w:rsid w:val="00543C34"/>
    <w:rsid w:val="00546F31"/>
    <w:rsid w:val="00547E31"/>
    <w:rsid w:val="005530C5"/>
    <w:rsid w:val="005532B9"/>
    <w:rsid w:val="00557AF8"/>
    <w:rsid w:val="00563D15"/>
    <w:rsid w:val="00564843"/>
    <w:rsid w:val="00565E3C"/>
    <w:rsid w:val="0057255E"/>
    <w:rsid w:val="00573E71"/>
    <w:rsid w:val="005757B3"/>
    <w:rsid w:val="0057626D"/>
    <w:rsid w:val="00583771"/>
    <w:rsid w:val="00592F71"/>
    <w:rsid w:val="00593ACE"/>
    <w:rsid w:val="005A596D"/>
    <w:rsid w:val="005B0D21"/>
    <w:rsid w:val="005B4BE0"/>
    <w:rsid w:val="005B6A6F"/>
    <w:rsid w:val="005D2D9E"/>
    <w:rsid w:val="005E182E"/>
    <w:rsid w:val="005E4A76"/>
    <w:rsid w:val="005E56B7"/>
    <w:rsid w:val="005E5C14"/>
    <w:rsid w:val="005E769E"/>
    <w:rsid w:val="005F04AE"/>
    <w:rsid w:val="005F6B20"/>
    <w:rsid w:val="006002C2"/>
    <w:rsid w:val="00603014"/>
    <w:rsid w:val="006056C9"/>
    <w:rsid w:val="00605B49"/>
    <w:rsid w:val="00613C85"/>
    <w:rsid w:val="00614406"/>
    <w:rsid w:val="006147D6"/>
    <w:rsid w:val="00620E73"/>
    <w:rsid w:val="00621A94"/>
    <w:rsid w:val="006225BB"/>
    <w:rsid w:val="00623EB1"/>
    <w:rsid w:val="00626283"/>
    <w:rsid w:val="00626F93"/>
    <w:rsid w:val="00632513"/>
    <w:rsid w:val="00636D4E"/>
    <w:rsid w:val="006415BF"/>
    <w:rsid w:val="00641E05"/>
    <w:rsid w:val="00643597"/>
    <w:rsid w:val="00650900"/>
    <w:rsid w:val="006571DD"/>
    <w:rsid w:val="00662E7C"/>
    <w:rsid w:val="006640F0"/>
    <w:rsid w:val="00664C0C"/>
    <w:rsid w:val="00664D41"/>
    <w:rsid w:val="00665719"/>
    <w:rsid w:val="0067328C"/>
    <w:rsid w:val="00675E37"/>
    <w:rsid w:val="006818CF"/>
    <w:rsid w:val="00697646"/>
    <w:rsid w:val="006A0448"/>
    <w:rsid w:val="006A0629"/>
    <w:rsid w:val="006A1E2F"/>
    <w:rsid w:val="006A46AE"/>
    <w:rsid w:val="006A53E0"/>
    <w:rsid w:val="006A5B5D"/>
    <w:rsid w:val="006B1290"/>
    <w:rsid w:val="006B3823"/>
    <w:rsid w:val="006B39A6"/>
    <w:rsid w:val="006B7825"/>
    <w:rsid w:val="006C037E"/>
    <w:rsid w:val="006C3557"/>
    <w:rsid w:val="006D51D1"/>
    <w:rsid w:val="006D5AA4"/>
    <w:rsid w:val="006D6597"/>
    <w:rsid w:val="006D6B83"/>
    <w:rsid w:val="006D7576"/>
    <w:rsid w:val="006E4625"/>
    <w:rsid w:val="006E5B8B"/>
    <w:rsid w:val="006F23CC"/>
    <w:rsid w:val="006F2ED8"/>
    <w:rsid w:val="006F3B4C"/>
    <w:rsid w:val="006F4861"/>
    <w:rsid w:val="006F64B1"/>
    <w:rsid w:val="0070446A"/>
    <w:rsid w:val="007066D9"/>
    <w:rsid w:val="007073F1"/>
    <w:rsid w:val="00707D7C"/>
    <w:rsid w:val="007109BF"/>
    <w:rsid w:val="00715183"/>
    <w:rsid w:val="00716DB6"/>
    <w:rsid w:val="00720474"/>
    <w:rsid w:val="007239CD"/>
    <w:rsid w:val="00723FBD"/>
    <w:rsid w:val="00726EE0"/>
    <w:rsid w:val="00732AF4"/>
    <w:rsid w:val="0074051E"/>
    <w:rsid w:val="0074435D"/>
    <w:rsid w:val="0075167C"/>
    <w:rsid w:val="00753692"/>
    <w:rsid w:val="007552D4"/>
    <w:rsid w:val="00757109"/>
    <w:rsid w:val="00757F7F"/>
    <w:rsid w:val="007623D2"/>
    <w:rsid w:val="00764074"/>
    <w:rsid w:val="007671C6"/>
    <w:rsid w:val="00767CF3"/>
    <w:rsid w:val="0077019B"/>
    <w:rsid w:val="007725CB"/>
    <w:rsid w:val="0077310A"/>
    <w:rsid w:val="00775A15"/>
    <w:rsid w:val="00781EB4"/>
    <w:rsid w:val="007829F2"/>
    <w:rsid w:val="00785492"/>
    <w:rsid w:val="007929E0"/>
    <w:rsid w:val="0079645B"/>
    <w:rsid w:val="007A3EA3"/>
    <w:rsid w:val="007A5E9C"/>
    <w:rsid w:val="007A5FC7"/>
    <w:rsid w:val="007B1075"/>
    <w:rsid w:val="007C1961"/>
    <w:rsid w:val="007C4A12"/>
    <w:rsid w:val="007C4C60"/>
    <w:rsid w:val="007C57A4"/>
    <w:rsid w:val="007C620C"/>
    <w:rsid w:val="007D31E3"/>
    <w:rsid w:val="007E65EA"/>
    <w:rsid w:val="007F6A7A"/>
    <w:rsid w:val="007F7C3F"/>
    <w:rsid w:val="00804503"/>
    <w:rsid w:val="008135E0"/>
    <w:rsid w:val="0081652D"/>
    <w:rsid w:val="00821102"/>
    <w:rsid w:val="00823754"/>
    <w:rsid w:val="00825093"/>
    <w:rsid w:val="00826122"/>
    <w:rsid w:val="00830739"/>
    <w:rsid w:val="00833182"/>
    <w:rsid w:val="00833B1D"/>
    <w:rsid w:val="00843DBE"/>
    <w:rsid w:val="008440BB"/>
    <w:rsid w:val="00844ECA"/>
    <w:rsid w:val="00847AC7"/>
    <w:rsid w:val="00847ACF"/>
    <w:rsid w:val="00852386"/>
    <w:rsid w:val="00852B1D"/>
    <w:rsid w:val="00853690"/>
    <w:rsid w:val="00854605"/>
    <w:rsid w:val="00855562"/>
    <w:rsid w:val="008565C1"/>
    <w:rsid w:val="008634A4"/>
    <w:rsid w:val="00864D12"/>
    <w:rsid w:val="0086789A"/>
    <w:rsid w:val="008708EE"/>
    <w:rsid w:val="00881292"/>
    <w:rsid w:val="00890EB4"/>
    <w:rsid w:val="00893A69"/>
    <w:rsid w:val="008A2564"/>
    <w:rsid w:val="008A3D75"/>
    <w:rsid w:val="008B1725"/>
    <w:rsid w:val="008B200B"/>
    <w:rsid w:val="008B2302"/>
    <w:rsid w:val="008C0FC8"/>
    <w:rsid w:val="008C1531"/>
    <w:rsid w:val="008C363B"/>
    <w:rsid w:val="008C607D"/>
    <w:rsid w:val="008C7177"/>
    <w:rsid w:val="008D592E"/>
    <w:rsid w:val="008E24A2"/>
    <w:rsid w:val="008F0BDF"/>
    <w:rsid w:val="008F2E95"/>
    <w:rsid w:val="009002F7"/>
    <w:rsid w:val="009042D6"/>
    <w:rsid w:val="00907C1D"/>
    <w:rsid w:val="00916FC3"/>
    <w:rsid w:val="00920A5A"/>
    <w:rsid w:val="009222D8"/>
    <w:rsid w:val="00923B77"/>
    <w:rsid w:val="00927997"/>
    <w:rsid w:val="009317C6"/>
    <w:rsid w:val="009336AE"/>
    <w:rsid w:val="00936DFA"/>
    <w:rsid w:val="0094081F"/>
    <w:rsid w:val="00940DA1"/>
    <w:rsid w:val="00943E74"/>
    <w:rsid w:val="009451EC"/>
    <w:rsid w:val="00954032"/>
    <w:rsid w:val="00955B94"/>
    <w:rsid w:val="00957B16"/>
    <w:rsid w:val="0096121A"/>
    <w:rsid w:val="009642C0"/>
    <w:rsid w:val="00966A2B"/>
    <w:rsid w:val="00966CB9"/>
    <w:rsid w:val="00967E18"/>
    <w:rsid w:val="00972389"/>
    <w:rsid w:val="00972B30"/>
    <w:rsid w:val="00977BF6"/>
    <w:rsid w:val="00980959"/>
    <w:rsid w:val="00981F4C"/>
    <w:rsid w:val="0098374D"/>
    <w:rsid w:val="009A260A"/>
    <w:rsid w:val="009A2D9F"/>
    <w:rsid w:val="009A44E9"/>
    <w:rsid w:val="009A465F"/>
    <w:rsid w:val="009B60FE"/>
    <w:rsid w:val="009D3EC8"/>
    <w:rsid w:val="009D65DF"/>
    <w:rsid w:val="009D6A43"/>
    <w:rsid w:val="009E199D"/>
    <w:rsid w:val="009E77EC"/>
    <w:rsid w:val="009F2915"/>
    <w:rsid w:val="009F6ADF"/>
    <w:rsid w:val="009F7113"/>
    <w:rsid w:val="00A0352E"/>
    <w:rsid w:val="00A13123"/>
    <w:rsid w:val="00A20C96"/>
    <w:rsid w:val="00A21EEB"/>
    <w:rsid w:val="00A274E7"/>
    <w:rsid w:val="00A32ECD"/>
    <w:rsid w:val="00A34216"/>
    <w:rsid w:val="00A36180"/>
    <w:rsid w:val="00A4082A"/>
    <w:rsid w:val="00A4377C"/>
    <w:rsid w:val="00A46CE2"/>
    <w:rsid w:val="00A5000D"/>
    <w:rsid w:val="00A56AC5"/>
    <w:rsid w:val="00A57477"/>
    <w:rsid w:val="00A66DA0"/>
    <w:rsid w:val="00A67A8F"/>
    <w:rsid w:val="00A701A9"/>
    <w:rsid w:val="00A722AB"/>
    <w:rsid w:val="00A7611A"/>
    <w:rsid w:val="00A8684E"/>
    <w:rsid w:val="00A92DCA"/>
    <w:rsid w:val="00A951B7"/>
    <w:rsid w:val="00A9541D"/>
    <w:rsid w:val="00A96DB4"/>
    <w:rsid w:val="00AA08C8"/>
    <w:rsid w:val="00AA34CA"/>
    <w:rsid w:val="00AB6043"/>
    <w:rsid w:val="00AB677A"/>
    <w:rsid w:val="00AB6DE5"/>
    <w:rsid w:val="00AC1A77"/>
    <w:rsid w:val="00AC37D3"/>
    <w:rsid w:val="00AC7B63"/>
    <w:rsid w:val="00AC7C5B"/>
    <w:rsid w:val="00AD5EE9"/>
    <w:rsid w:val="00AE5DC4"/>
    <w:rsid w:val="00AF035C"/>
    <w:rsid w:val="00AF266D"/>
    <w:rsid w:val="00AF2AA4"/>
    <w:rsid w:val="00B01EAC"/>
    <w:rsid w:val="00B034B3"/>
    <w:rsid w:val="00B07D44"/>
    <w:rsid w:val="00B14853"/>
    <w:rsid w:val="00B15AB0"/>
    <w:rsid w:val="00B17549"/>
    <w:rsid w:val="00B20884"/>
    <w:rsid w:val="00B27DE8"/>
    <w:rsid w:val="00B32508"/>
    <w:rsid w:val="00B37250"/>
    <w:rsid w:val="00B44B5F"/>
    <w:rsid w:val="00B54EFF"/>
    <w:rsid w:val="00B56B29"/>
    <w:rsid w:val="00B65189"/>
    <w:rsid w:val="00B65ABC"/>
    <w:rsid w:val="00B727EF"/>
    <w:rsid w:val="00B72CFA"/>
    <w:rsid w:val="00B745B1"/>
    <w:rsid w:val="00B83AA9"/>
    <w:rsid w:val="00B83BD2"/>
    <w:rsid w:val="00B849E1"/>
    <w:rsid w:val="00B86003"/>
    <w:rsid w:val="00B902EE"/>
    <w:rsid w:val="00B9111B"/>
    <w:rsid w:val="00B92AA9"/>
    <w:rsid w:val="00B96F4C"/>
    <w:rsid w:val="00BA2DD2"/>
    <w:rsid w:val="00BA5863"/>
    <w:rsid w:val="00BB1175"/>
    <w:rsid w:val="00BB1460"/>
    <w:rsid w:val="00BB2C80"/>
    <w:rsid w:val="00BC4129"/>
    <w:rsid w:val="00BD11FB"/>
    <w:rsid w:val="00BD4F6D"/>
    <w:rsid w:val="00BD532F"/>
    <w:rsid w:val="00BE0789"/>
    <w:rsid w:val="00C01A42"/>
    <w:rsid w:val="00C04CC2"/>
    <w:rsid w:val="00C10EC7"/>
    <w:rsid w:val="00C2076B"/>
    <w:rsid w:val="00C23EEE"/>
    <w:rsid w:val="00C24023"/>
    <w:rsid w:val="00C265D3"/>
    <w:rsid w:val="00C26907"/>
    <w:rsid w:val="00C27C84"/>
    <w:rsid w:val="00C40D2C"/>
    <w:rsid w:val="00C43A10"/>
    <w:rsid w:val="00C46FFF"/>
    <w:rsid w:val="00C52850"/>
    <w:rsid w:val="00C52F69"/>
    <w:rsid w:val="00C60AB4"/>
    <w:rsid w:val="00C633B3"/>
    <w:rsid w:val="00C72A0C"/>
    <w:rsid w:val="00C73318"/>
    <w:rsid w:val="00C75007"/>
    <w:rsid w:val="00C75C33"/>
    <w:rsid w:val="00C765AD"/>
    <w:rsid w:val="00C77F40"/>
    <w:rsid w:val="00C86F89"/>
    <w:rsid w:val="00C93905"/>
    <w:rsid w:val="00C9510B"/>
    <w:rsid w:val="00C96EBA"/>
    <w:rsid w:val="00CA1BD7"/>
    <w:rsid w:val="00CB097C"/>
    <w:rsid w:val="00CB2043"/>
    <w:rsid w:val="00CB2E6E"/>
    <w:rsid w:val="00CB55C1"/>
    <w:rsid w:val="00CC071A"/>
    <w:rsid w:val="00CC1FA7"/>
    <w:rsid w:val="00CC2BC8"/>
    <w:rsid w:val="00CC3F1E"/>
    <w:rsid w:val="00CC7828"/>
    <w:rsid w:val="00CC7F12"/>
    <w:rsid w:val="00CD157D"/>
    <w:rsid w:val="00CE460B"/>
    <w:rsid w:val="00CE65DD"/>
    <w:rsid w:val="00CE6632"/>
    <w:rsid w:val="00CF29D5"/>
    <w:rsid w:val="00CF4CE2"/>
    <w:rsid w:val="00CF6EAF"/>
    <w:rsid w:val="00D001A5"/>
    <w:rsid w:val="00D03AEF"/>
    <w:rsid w:val="00D06518"/>
    <w:rsid w:val="00D07F9B"/>
    <w:rsid w:val="00D1046D"/>
    <w:rsid w:val="00D17D55"/>
    <w:rsid w:val="00D24521"/>
    <w:rsid w:val="00D27597"/>
    <w:rsid w:val="00D30661"/>
    <w:rsid w:val="00D31018"/>
    <w:rsid w:val="00D31EE3"/>
    <w:rsid w:val="00D336C5"/>
    <w:rsid w:val="00D379B7"/>
    <w:rsid w:val="00D4479D"/>
    <w:rsid w:val="00D5413F"/>
    <w:rsid w:val="00D54CC5"/>
    <w:rsid w:val="00D56607"/>
    <w:rsid w:val="00D617E8"/>
    <w:rsid w:val="00D65C74"/>
    <w:rsid w:val="00D67097"/>
    <w:rsid w:val="00D70109"/>
    <w:rsid w:val="00D730AF"/>
    <w:rsid w:val="00D77050"/>
    <w:rsid w:val="00D77C45"/>
    <w:rsid w:val="00D80E59"/>
    <w:rsid w:val="00D82E0C"/>
    <w:rsid w:val="00D84781"/>
    <w:rsid w:val="00D84DD5"/>
    <w:rsid w:val="00DA1058"/>
    <w:rsid w:val="00DA2987"/>
    <w:rsid w:val="00DA79A3"/>
    <w:rsid w:val="00DB5107"/>
    <w:rsid w:val="00DC2B41"/>
    <w:rsid w:val="00DC575D"/>
    <w:rsid w:val="00DC5EC1"/>
    <w:rsid w:val="00DC6094"/>
    <w:rsid w:val="00DC6BA5"/>
    <w:rsid w:val="00DD5582"/>
    <w:rsid w:val="00DD5EE4"/>
    <w:rsid w:val="00DD72AE"/>
    <w:rsid w:val="00DD78B5"/>
    <w:rsid w:val="00DE119C"/>
    <w:rsid w:val="00DE7268"/>
    <w:rsid w:val="00DE7716"/>
    <w:rsid w:val="00DF3B56"/>
    <w:rsid w:val="00DF5C6A"/>
    <w:rsid w:val="00E000A5"/>
    <w:rsid w:val="00E00E9C"/>
    <w:rsid w:val="00E02F2C"/>
    <w:rsid w:val="00E03236"/>
    <w:rsid w:val="00E15A2E"/>
    <w:rsid w:val="00E16F16"/>
    <w:rsid w:val="00E27097"/>
    <w:rsid w:val="00E270BE"/>
    <w:rsid w:val="00E304F7"/>
    <w:rsid w:val="00E3331D"/>
    <w:rsid w:val="00E368AA"/>
    <w:rsid w:val="00E368E6"/>
    <w:rsid w:val="00E4243D"/>
    <w:rsid w:val="00E528E9"/>
    <w:rsid w:val="00E531C1"/>
    <w:rsid w:val="00E557C4"/>
    <w:rsid w:val="00E60C6E"/>
    <w:rsid w:val="00E612BC"/>
    <w:rsid w:val="00E61463"/>
    <w:rsid w:val="00E655B7"/>
    <w:rsid w:val="00E65D1E"/>
    <w:rsid w:val="00E72D61"/>
    <w:rsid w:val="00E7531F"/>
    <w:rsid w:val="00E75E96"/>
    <w:rsid w:val="00E770E6"/>
    <w:rsid w:val="00E8057A"/>
    <w:rsid w:val="00E863F2"/>
    <w:rsid w:val="00E90C83"/>
    <w:rsid w:val="00E9310E"/>
    <w:rsid w:val="00E956DE"/>
    <w:rsid w:val="00EA5170"/>
    <w:rsid w:val="00EC4A6A"/>
    <w:rsid w:val="00EC5B7C"/>
    <w:rsid w:val="00ED518B"/>
    <w:rsid w:val="00ED5238"/>
    <w:rsid w:val="00ED735A"/>
    <w:rsid w:val="00EE0510"/>
    <w:rsid w:val="00EE758B"/>
    <w:rsid w:val="00EF0AB0"/>
    <w:rsid w:val="00EF21F4"/>
    <w:rsid w:val="00EF3FC8"/>
    <w:rsid w:val="00EF6669"/>
    <w:rsid w:val="00EF680F"/>
    <w:rsid w:val="00F03DFE"/>
    <w:rsid w:val="00F07C57"/>
    <w:rsid w:val="00F17F2F"/>
    <w:rsid w:val="00F205B9"/>
    <w:rsid w:val="00F23F3C"/>
    <w:rsid w:val="00F24C57"/>
    <w:rsid w:val="00F25400"/>
    <w:rsid w:val="00F25670"/>
    <w:rsid w:val="00F25CA0"/>
    <w:rsid w:val="00F273FA"/>
    <w:rsid w:val="00F335D0"/>
    <w:rsid w:val="00F34131"/>
    <w:rsid w:val="00F4356E"/>
    <w:rsid w:val="00F440F7"/>
    <w:rsid w:val="00F46301"/>
    <w:rsid w:val="00F53B6C"/>
    <w:rsid w:val="00F5618A"/>
    <w:rsid w:val="00F6043D"/>
    <w:rsid w:val="00F64AA1"/>
    <w:rsid w:val="00F6568D"/>
    <w:rsid w:val="00F6588C"/>
    <w:rsid w:val="00F66B8A"/>
    <w:rsid w:val="00F74877"/>
    <w:rsid w:val="00F84446"/>
    <w:rsid w:val="00F85703"/>
    <w:rsid w:val="00F862BF"/>
    <w:rsid w:val="00F95330"/>
    <w:rsid w:val="00F95B04"/>
    <w:rsid w:val="00FA16BE"/>
    <w:rsid w:val="00FA589A"/>
    <w:rsid w:val="00FB00BF"/>
    <w:rsid w:val="00FB1606"/>
    <w:rsid w:val="00FB2556"/>
    <w:rsid w:val="00FB2A88"/>
    <w:rsid w:val="00FB3EF5"/>
    <w:rsid w:val="00FB71D4"/>
    <w:rsid w:val="00FB7F27"/>
    <w:rsid w:val="00FC2BDB"/>
    <w:rsid w:val="00FC5958"/>
    <w:rsid w:val="00FC5AB7"/>
    <w:rsid w:val="00FD3012"/>
    <w:rsid w:val="00FD76A2"/>
    <w:rsid w:val="00FE13F9"/>
    <w:rsid w:val="00FE44C4"/>
    <w:rsid w:val="00FE5832"/>
    <w:rsid w:val="00FE652E"/>
    <w:rsid w:val="00FE745B"/>
    <w:rsid w:val="00FF0430"/>
    <w:rsid w:val="00FF0A08"/>
    <w:rsid w:val="00FF1648"/>
    <w:rsid w:val="00FF316B"/>
    <w:rsid w:val="00FF53F7"/>
    <w:rsid w:val="00FF7F52"/>
    <w:rsid w:val="01179190"/>
    <w:rsid w:val="01D148DE"/>
    <w:rsid w:val="01FB8728"/>
    <w:rsid w:val="02338A7C"/>
    <w:rsid w:val="0251DCDD"/>
    <w:rsid w:val="02A51839"/>
    <w:rsid w:val="03A4886A"/>
    <w:rsid w:val="043308D4"/>
    <w:rsid w:val="049E7180"/>
    <w:rsid w:val="052FCA9C"/>
    <w:rsid w:val="05C82C04"/>
    <w:rsid w:val="0647C8F8"/>
    <w:rsid w:val="06855FEE"/>
    <w:rsid w:val="07006FDA"/>
    <w:rsid w:val="0793AC04"/>
    <w:rsid w:val="08625FF0"/>
    <w:rsid w:val="09A4D56D"/>
    <w:rsid w:val="09E54D0A"/>
    <w:rsid w:val="09EDD303"/>
    <w:rsid w:val="0A28CE03"/>
    <w:rsid w:val="0A2C9741"/>
    <w:rsid w:val="0A402FF8"/>
    <w:rsid w:val="0A91521C"/>
    <w:rsid w:val="0D13FB6C"/>
    <w:rsid w:val="0DE92E1D"/>
    <w:rsid w:val="0E84AAFD"/>
    <w:rsid w:val="0EC184C5"/>
    <w:rsid w:val="0F7A599A"/>
    <w:rsid w:val="0F9DD748"/>
    <w:rsid w:val="0FF11589"/>
    <w:rsid w:val="0FFE7A69"/>
    <w:rsid w:val="10DC3D28"/>
    <w:rsid w:val="10DDD0BF"/>
    <w:rsid w:val="12595586"/>
    <w:rsid w:val="12D7291E"/>
    <w:rsid w:val="132BCED7"/>
    <w:rsid w:val="142ADA3D"/>
    <w:rsid w:val="14369101"/>
    <w:rsid w:val="169CC50F"/>
    <w:rsid w:val="16C34C8C"/>
    <w:rsid w:val="1791A318"/>
    <w:rsid w:val="18356673"/>
    <w:rsid w:val="18399553"/>
    <w:rsid w:val="18434C0E"/>
    <w:rsid w:val="199EABA5"/>
    <w:rsid w:val="1A0C6D54"/>
    <w:rsid w:val="1B9910F0"/>
    <w:rsid w:val="1BD9D6B6"/>
    <w:rsid w:val="1C3C4611"/>
    <w:rsid w:val="1C51AECD"/>
    <w:rsid w:val="1D2E4D34"/>
    <w:rsid w:val="1D38F1AE"/>
    <w:rsid w:val="1DF7DE9E"/>
    <w:rsid w:val="1DF91FA4"/>
    <w:rsid w:val="1E15572D"/>
    <w:rsid w:val="1F971B93"/>
    <w:rsid w:val="202F64BF"/>
    <w:rsid w:val="20424094"/>
    <w:rsid w:val="210FB734"/>
    <w:rsid w:val="2175C325"/>
    <w:rsid w:val="220F5FDD"/>
    <w:rsid w:val="225B4738"/>
    <w:rsid w:val="228D3044"/>
    <w:rsid w:val="23E81D82"/>
    <w:rsid w:val="23FB12C1"/>
    <w:rsid w:val="24601AB1"/>
    <w:rsid w:val="24C06EA9"/>
    <w:rsid w:val="24FBB2A5"/>
    <w:rsid w:val="25AC7D25"/>
    <w:rsid w:val="26626745"/>
    <w:rsid w:val="267223C1"/>
    <w:rsid w:val="26CA504C"/>
    <w:rsid w:val="28302FFD"/>
    <w:rsid w:val="283F7B90"/>
    <w:rsid w:val="284C48F3"/>
    <w:rsid w:val="2868E07F"/>
    <w:rsid w:val="298DB9A9"/>
    <w:rsid w:val="2A3C5C5C"/>
    <w:rsid w:val="2A54C71B"/>
    <w:rsid w:val="2A794F5C"/>
    <w:rsid w:val="2AB4ABD4"/>
    <w:rsid w:val="2B593328"/>
    <w:rsid w:val="2BA172C8"/>
    <w:rsid w:val="2BAF53A0"/>
    <w:rsid w:val="2BB93964"/>
    <w:rsid w:val="2BDBB7C1"/>
    <w:rsid w:val="2C2507D9"/>
    <w:rsid w:val="2C2B75D6"/>
    <w:rsid w:val="2CA11B71"/>
    <w:rsid w:val="2CED02CC"/>
    <w:rsid w:val="2EEF468F"/>
    <w:rsid w:val="2F600CFF"/>
    <w:rsid w:val="2F672789"/>
    <w:rsid w:val="2FE76050"/>
    <w:rsid w:val="2FFDBC7E"/>
    <w:rsid w:val="3000919A"/>
    <w:rsid w:val="304945D5"/>
    <w:rsid w:val="3099A76A"/>
    <w:rsid w:val="31697B5A"/>
    <w:rsid w:val="31BCAD95"/>
    <w:rsid w:val="31D578FC"/>
    <w:rsid w:val="325D7E8B"/>
    <w:rsid w:val="33BB61A4"/>
    <w:rsid w:val="34F64E08"/>
    <w:rsid w:val="35F42BBA"/>
    <w:rsid w:val="365B8F09"/>
    <w:rsid w:val="3687FF5C"/>
    <w:rsid w:val="3743B94A"/>
    <w:rsid w:val="38AA332D"/>
    <w:rsid w:val="3A178E44"/>
    <w:rsid w:val="3B8A9910"/>
    <w:rsid w:val="3C83F641"/>
    <w:rsid w:val="3C9F989D"/>
    <w:rsid w:val="3CDA184C"/>
    <w:rsid w:val="3CEF60AE"/>
    <w:rsid w:val="3EB79558"/>
    <w:rsid w:val="3F3A51F6"/>
    <w:rsid w:val="3F5A0888"/>
    <w:rsid w:val="4133DA1E"/>
    <w:rsid w:val="41B4C6FF"/>
    <w:rsid w:val="420215BB"/>
    <w:rsid w:val="424B9996"/>
    <w:rsid w:val="431E5CA5"/>
    <w:rsid w:val="43ADFBE4"/>
    <w:rsid w:val="43F10BD2"/>
    <w:rsid w:val="43F62328"/>
    <w:rsid w:val="45207255"/>
    <w:rsid w:val="45B021AF"/>
    <w:rsid w:val="4663813A"/>
    <w:rsid w:val="467125A4"/>
    <w:rsid w:val="47C124F8"/>
    <w:rsid w:val="4823290A"/>
    <w:rsid w:val="484D6405"/>
    <w:rsid w:val="488C987D"/>
    <w:rsid w:val="49B47C2F"/>
    <w:rsid w:val="4B29E2DE"/>
    <w:rsid w:val="4B66CC96"/>
    <w:rsid w:val="4DEBC59A"/>
    <w:rsid w:val="4F76B817"/>
    <w:rsid w:val="4FB95CB9"/>
    <w:rsid w:val="4FC88101"/>
    <w:rsid w:val="513733CD"/>
    <w:rsid w:val="51BB970A"/>
    <w:rsid w:val="5237122B"/>
    <w:rsid w:val="529C21E3"/>
    <w:rsid w:val="53690DF1"/>
    <w:rsid w:val="542CBBD9"/>
    <w:rsid w:val="543A81FA"/>
    <w:rsid w:val="543F1581"/>
    <w:rsid w:val="5474FBAD"/>
    <w:rsid w:val="54955C77"/>
    <w:rsid w:val="559620C9"/>
    <w:rsid w:val="55D065C2"/>
    <w:rsid w:val="561C4D1D"/>
    <w:rsid w:val="584F2400"/>
    <w:rsid w:val="58DCD24E"/>
    <w:rsid w:val="5900E97C"/>
    <w:rsid w:val="59331944"/>
    <w:rsid w:val="59C50E1F"/>
    <w:rsid w:val="5A8F06B3"/>
    <w:rsid w:val="5B6FF177"/>
    <w:rsid w:val="5CF4857D"/>
    <w:rsid w:val="5D019D06"/>
    <w:rsid w:val="5D099AE2"/>
    <w:rsid w:val="5D6AD044"/>
    <w:rsid w:val="5DD98AC9"/>
    <w:rsid w:val="5DE68E44"/>
    <w:rsid w:val="5EE9F877"/>
    <w:rsid w:val="5F721997"/>
    <w:rsid w:val="609F4822"/>
    <w:rsid w:val="60B5243A"/>
    <w:rsid w:val="61BEE16A"/>
    <w:rsid w:val="6210BA45"/>
    <w:rsid w:val="62B6D6F2"/>
    <w:rsid w:val="62EDFBD9"/>
    <w:rsid w:val="6343EEEE"/>
    <w:rsid w:val="634D6E62"/>
    <w:rsid w:val="636EA346"/>
    <w:rsid w:val="6401C911"/>
    <w:rsid w:val="6490CBE6"/>
    <w:rsid w:val="64C36B84"/>
    <w:rsid w:val="65D9F676"/>
    <w:rsid w:val="66606D6C"/>
    <w:rsid w:val="673969D3"/>
    <w:rsid w:val="67AF4825"/>
    <w:rsid w:val="67D7D86D"/>
    <w:rsid w:val="6813430E"/>
    <w:rsid w:val="68B816C3"/>
    <w:rsid w:val="694513D4"/>
    <w:rsid w:val="699B03B9"/>
    <w:rsid w:val="6A211918"/>
    <w:rsid w:val="6A6CA942"/>
    <w:rsid w:val="6A9829F5"/>
    <w:rsid w:val="6AA0E5E4"/>
    <w:rsid w:val="6AEB5133"/>
    <w:rsid w:val="6B829404"/>
    <w:rsid w:val="6BB8BACF"/>
    <w:rsid w:val="6BB9667F"/>
    <w:rsid w:val="6CF60A08"/>
    <w:rsid w:val="6DBF43FE"/>
    <w:rsid w:val="6E234177"/>
    <w:rsid w:val="6E804EAC"/>
    <w:rsid w:val="6ED427A2"/>
    <w:rsid w:val="70EBAC3E"/>
    <w:rsid w:val="71742CEB"/>
    <w:rsid w:val="71B4D9BF"/>
    <w:rsid w:val="7274B438"/>
    <w:rsid w:val="72E40B77"/>
    <w:rsid w:val="730A3938"/>
    <w:rsid w:val="73391252"/>
    <w:rsid w:val="73B16AAB"/>
    <w:rsid w:val="73CA0D42"/>
    <w:rsid w:val="7416F0BC"/>
    <w:rsid w:val="7483DF79"/>
    <w:rsid w:val="7571F62A"/>
    <w:rsid w:val="76093BDF"/>
    <w:rsid w:val="76834135"/>
    <w:rsid w:val="76C4B9CB"/>
    <w:rsid w:val="784BC4B1"/>
    <w:rsid w:val="786F7312"/>
    <w:rsid w:val="78B4AD89"/>
    <w:rsid w:val="796B3442"/>
    <w:rsid w:val="797A1139"/>
    <w:rsid w:val="79C16BE8"/>
    <w:rsid w:val="79DAA22F"/>
    <w:rsid w:val="7B82148F"/>
    <w:rsid w:val="7C6C2F27"/>
    <w:rsid w:val="7CB64582"/>
    <w:rsid w:val="7D0EA257"/>
    <w:rsid w:val="7E529133"/>
    <w:rsid w:val="7F628D08"/>
    <w:rsid w:val="7FB966AB"/>
    <w:rsid w:val="7FBB2746"/>
    <w:rsid w:val="7FCF93E3"/>
    <w:rsid w:val="7FD28840"/>
    <w:rsid w:val="7FDC0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95B21"/>
  <w15:chartTrackingRefBased/>
  <w15:docId w15:val="{F05809D1-7860-4EA7-BAAF-05FBCA3F1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0D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0D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0D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0D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F0DF9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1F0D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2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3CC"/>
  </w:style>
  <w:style w:type="paragraph" w:styleId="Footer">
    <w:name w:val="footer"/>
    <w:basedOn w:val="Normal"/>
    <w:link w:val="FooterChar"/>
    <w:uiPriority w:val="99"/>
    <w:unhideWhenUsed/>
    <w:rsid w:val="006F2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3CC"/>
  </w:style>
  <w:style w:type="paragraph" w:styleId="TOC1">
    <w:name w:val="toc 1"/>
    <w:basedOn w:val="Normal"/>
    <w:next w:val="Normal"/>
    <w:autoRedefine/>
    <w:uiPriority w:val="39"/>
    <w:unhideWhenUsed/>
    <w:rsid w:val="006F23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3C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F23CC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F6043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04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43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C071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03A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3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udalzmith.itch.io/clue-courswor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XyDN5AmRa_8&amp;ab_channel=GroupEleve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5xJPYbjGbas&amp;list=PLZ49MVq3djssktaCkrDesFQvPUi0MtiDn&amp;index=2&amp;ab_channel=NudalZmith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F9cSKJZw6G8&amp;list=PLZ49MVq3djssktaCkrDesFQvPUi0MtiDn&amp;index=2&amp;ab_channel=NudalZmit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sychoNudalz/ClueGam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539097-D61B-421A-B3AB-933327652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5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8</CharactersWithSpaces>
  <SharedDoc>false</SharedDoc>
  <HLinks>
    <vt:vector size="96" baseType="variant">
      <vt:variant>
        <vt:i4>11141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0536247</vt:lpwstr>
      </vt:variant>
      <vt:variant>
        <vt:i4>104862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0536246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0536245</vt:lpwstr>
      </vt:variant>
      <vt:variant>
        <vt:i4>11796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0536244</vt:lpwstr>
      </vt:variant>
      <vt:variant>
        <vt:i4>13763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0536243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0536242</vt:lpwstr>
      </vt:variant>
      <vt:variant>
        <vt:i4>15073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0536241</vt:lpwstr>
      </vt:variant>
      <vt:variant>
        <vt:i4>14418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0536240</vt:lpwstr>
      </vt:variant>
      <vt:variant>
        <vt:i4>203167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0536239</vt:lpwstr>
      </vt:variant>
      <vt:variant>
        <vt:i4>19661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0536238</vt:lpwstr>
      </vt:variant>
      <vt:variant>
        <vt:i4>11141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0536237</vt:lpwstr>
      </vt:variant>
      <vt:variant>
        <vt:i4>10486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0536236</vt:lpwstr>
      </vt:variant>
      <vt:variant>
        <vt:i4>12452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0536235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0536234</vt:lpwstr>
      </vt:variant>
      <vt:variant>
        <vt:i4>13763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0536233</vt:lpwstr>
      </vt:variant>
      <vt:variant>
        <vt:i4>13107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05362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Danny Newsom</cp:lastModifiedBy>
  <cp:revision>271</cp:revision>
  <dcterms:created xsi:type="dcterms:W3CDTF">2021-04-28T13:16:00Z</dcterms:created>
  <dcterms:modified xsi:type="dcterms:W3CDTF">2021-04-28T20:47:00Z</dcterms:modified>
</cp:coreProperties>
</file>